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_Toc43391488"/>
    <w:bookmarkStart w:id="1" w:name="_Toc349720821"/>
    <w:p w14:paraId="553CFAC8" w14:textId="4019D10B" w:rsidR="00F3744E" w:rsidRPr="00AA2531" w:rsidRDefault="00631D0E" w:rsidP="00B9626B">
      <w:pPr>
        <w:pStyle w:val="Heading1"/>
      </w:pPr>
      <w:sdt>
        <w:sdtPr>
          <w:alias w:val="Title"/>
          <w:tag w:val=""/>
          <w:id w:val="-1710479494"/>
          <w:placeholder>
            <w:docPart w:val="B1157384FB854B0298BAB6022834628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2D61B7">
            <w:t>Supporting you to manage your NDIS</w:t>
          </w:r>
          <w:r w:rsidR="00BC626F">
            <w:t> </w:t>
          </w:r>
          <w:r w:rsidR="002D61B7">
            <w:t>funding</w:t>
          </w:r>
        </w:sdtContent>
      </w:sdt>
      <w:bookmarkEnd w:id="0"/>
    </w:p>
    <w:p w14:paraId="4EA812A6" w14:textId="10C06132" w:rsidR="001A07DF" w:rsidRPr="00B9626B" w:rsidRDefault="00381BAC" w:rsidP="00B9626B">
      <w:bookmarkStart w:id="2" w:name="_Toc43391490"/>
      <w:bookmarkStart w:id="3" w:name="_Hlk41920175"/>
      <w:bookmarkStart w:id="4" w:name="_Toc349720822"/>
      <w:bookmarkStart w:id="5" w:name="_Toc436041083"/>
      <w:bookmarkStart w:id="6" w:name="_Toc436041104"/>
      <w:bookmarkStart w:id="7" w:name="_Toc436042092"/>
      <w:bookmarkStart w:id="8" w:name="_Toc436045528"/>
      <w:bookmarkStart w:id="9" w:name="_Toc436047507"/>
      <w:bookmarkStart w:id="10" w:name="_Toc436404418"/>
      <w:bookmarkStart w:id="11" w:name="_Toc436405278"/>
      <w:bookmarkStart w:id="12" w:name="_Toc436408280"/>
      <w:bookmarkStart w:id="13" w:name="_Toc436413472"/>
      <w:bookmarkStart w:id="14" w:name="_Toc436919461"/>
      <w:bookmarkStart w:id="15" w:name="_Toc456265824"/>
      <w:bookmarkStart w:id="16" w:name="_Toc456356067"/>
      <w:bookmarkStart w:id="17" w:name="_Toc456361565"/>
      <w:bookmarkStart w:id="18" w:name="_Toc456689002"/>
      <w:bookmarkStart w:id="19" w:name="_Toc457399254"/>
      <w:bookmarkStart w:id="20" w:name="_Toc457998488"/>
      <w:bookmarkStart w:id="21" w:name="_Toc458078844"/>
      <w:bookmarkStart w:id="22" w:name="_Toc459970016"/>
      <w:bookmarkStart w:id="23" w:name="_Toc461529570"/>
      <w:bookmarkStart w:id="24" w:name="_Toc462754404"/>
      <w:bookmarkStart w:id="25" w:name="_Toc465164043"/>
      <w:bookmarkStart w:id="26" w:name="_Toc476219418"/>
      <w:bookmarkStart w:id="27" w:name="_Toc476231074"/>
      <w:bookmarkStart w:id="28" w:name="_Toc476235959"/>
      <w:bookmarkStart w:id="29" w:name="_Toc476306061"/>
      <w:bookmarkStart w:id="30" w:name="_Toc497142653"/>
      <w:bookmarkStart w:id="31" w:name="_Toc497209780"/>
      <w:bookmarkStart w:id="32" w:name="_Toc497212948"/>
      <w:bookmarkStart w:id="33" w:name="_Toc497215532"/>
      <w:bookmarkStart w:id="34" w:name="_Toc497302119"/>
      <w:bookmarkStart w:id="35" w:name="_Toc498339416"/>
      <w:bookmarkStart w:id="36" w:name="_Toc527635162"/>
      <w:bookmarkStart w:id="37" w:name="_Toc527644811"/>
      <w:bookmarkStart w:id="38" w:name="_Toc527704574"/>
      <w:bookmarkStart w:id="39" w:name="_Toc529882154"/>
      <w:bookmarkStart w:id="40" w:name="_Toc533076399"/>
      <w:bookmarkStart w:id="41" w:name="_Toc533077009"/>
      <w:bookmarkStart w:id="42" w:name="_Toc533079087"/>
      <w:bookmarkStart w:id="43" w:name="_Toc533084357"/>
      <w:bookmarkStart w:id="44" w:name="_Toc5878085"/>
      <w:bookmarkStart w:id="45" w:name="_Toc5975100"/>
      <w:bookmarkStart w:id="46" w:name="_Toc5979654"/>
      <w:bookmarkStart w:id="47" w:name="_Toc6302388"/>
      <w:bookmarkStart w:id="48" w:name="_Toc6305501"/>
      <w:bookmarkStart w:id="49" w:name="_Toc6306673"/>
      <w:bookmarkStart w:id="50" w:name="_Toc6390563"/>
      <w:r w:rsidRPr="00B9626B">
        <w:t>May</w:t>
      </w:r>
      <w:r w:rsidR="001A07DF" w:rsidRPr="00B9626B">
        <w:t xml:space="preserve"> </w:t>
      </w:r>
      <w:r w:rsidRPr="00B9626B">
        <w:t>2025</w:t>
      </w:r>
      <w:r w:rsidR="001A07DF" w:rsidRPr="00B9626B">
        <w:t xml:space="preserve"> </w:t>
      </w:r>
    </w:p>
    <w:p w14:paraId="20E054A1" w14:textId="63EC1C45" w:rsidR="00B60B5F" w:rsidRPr="00B9626B" w:rsidRDefault="00B9626B" w:rsidP="00B9626B">
      <w:r>
        <w:t xml:space="preserve">A text-only </w:t>
      </w:r>
      <w:r w:rsidR="007C5556" w:rsidRPr="00B9626B">
        <w:t>Easy Read version</w:t>
      </w:r>
      <w:bookmarkEnd w:id="2"/>
    </w:p>
    <w:p w14:paraId="0D575EE0" w14:textId="2DFB0A1D" w:rsidR="00260DCD" w:rsidRDefault="00F3744E" w:rsidP="00B9626B">
      <w:pPr>
        <w:pStyle w:val="TOCHeading"/>
        <w:spacing w:after="240"/>
      </w:pPr>
      <w:bookmarkStart w:id="51" w:name="_Toc12634014"/>
      <w:bookmarkStart w:id="52" w:name="_Toc12636472"/>
      <w:bookmarkStart w:id="53" w:name="_Toc41655087"/>
      <w:bookmarkStart w:id="54" w:name="_Toc41661249"/>
      <w:bookmarkStart w:id="55" w:name="_Toc42086741"/>
      <w:bookmarkStart w:id="56" w:name="_Toc42093323"/>
      <w:bookmarkStart w:id="57" w:name="_Toc43391443"/>
      <w:bookmarkStart w:id="58" w:name="_Toc43391491"/>
      <w:bookmarkStart w:id="59" w:name="_Toc43392533"/>
      <w:bookmarkStart w:id="60" w:name="_Toc43393119"/>
      <w:bookmarkEnd w:id="3"/>
      <w:r w:rsidRPr="00DD389A">
        <w:t xml:space="preserve">How to use this 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r w:rsidR="008E4686">
        <w:t>document</w:t>
      </w:r>
      <w:r w:rsidRPr="00DD389A">
        <w:t xml:space="preserve"> </w:t>
      </w:r>
    </w:p>
    <w:p w14:paraId="69C245C7" w14:textId="77777777" w:rsidR="00B9626B" w:rsidRDefault="00B9626B" w:rsidP="00B9626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are the </w:t>
      </w:r>
      <w:r w:rsidRPr="00260DCD">
        <w:t>National Disability Insurance Agency</w:t>
      </w:r>
      <w:r>
        <w:t> </w:t>
      </w:r>
      <w:r w:rsidRPr="00260DCD">
        <w:t>(NDIA)</w:t>
      </w:r>
      <w:r>
        <w:t>.</w:t>
      </w:r>
    </w:p>
    <w:p w14:paraId="5CFBDABA" w14:textId="77777777" w:rsidR="00B9626B" w:rsidRPr="00E9016B" w:rsidRDefault="00B9626B" w:rsidP="00B9626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wrote this</w:t>
      </w:r>
      <w:r w:rsidRPr="00E9016B">
        <w:t xml:space="preserve"> </w:t>
      </w:r>
      <w:r>
        <w:t>document.</w:t>
      </w:r>
    </w:p>
    <w:p w14:paraId="4502FFF1" w14:textId="77777777" w:rsidR="00B9626B" w:rsidRDefault="00B9626B" w:rsidP="00B9626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some words in </w:t>
      </w:r>
      <w:r w:rsidRPr="00723B4B">
        <w:rPr>
          <w:rStyle w:val="Strong"/>
        </w:rPr>
        <w:t>bold</w:t>
      </w:r>
      <w:r>
        <w:t>.</w:t>
      </w:r>
    </w:p>
    <w:p w14:paraId="1F218962" w14:textId="77777777" w:rsidR="00B9626B" w:rsidRDefault="00B9626B" w:rsidP="00B9626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explain what these words mean. </w:t>
      </w:r>
    </w:p>
    <w:p w14:paraId="64A03D5B" w14:textId="7AD5CD46" w:rsidR="00B9626B" w:rsidRDefault="00B9626B" w:rsidP="00B9626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1C28AC">
        <w:t>There is</w:t>
      </w:r>
      <w:r>
        <w:t xml:space="preserve"> also</w:t>
      </w:r>
      <w:r w:rsidRPr="001C28AC">
        <w:t xml:space="preserve"> a list of these words on </w:t>
      </w:r>
      <w:r>
        <w:t xml:space="preserve">page </w:t>
      </w:r>
      <w:r w:rsidRPr="00121AC6">
        <w:rPr>
          <w:b/>
          <w:bCs/>
          <w:color w:val="6B2976"/>
          <w:u w:val="single"/>
        </w:rPr>
        <w:fldChar w:fldCharType="begin"/>
      </w:r>
      <w:r w:rsidRPr="00121AC6">
        <w:rPr>
          <w:b/>
          <w:bCs/>
          <w:color w:val="6B2976"/>
          <w:u w:val="single"/>
        </w:rPr>
        <w:instrText xml:space="preserve"> PAGEREF _Ref197513945 \h </w:instrText>
      </w:r>
      <w:r w:rsidRPr="00121AC6">
        <w:rPr>
          <w:b/>
          <w:bCs/>
          <w:color w:val="6B2976"/>
          <w:u w:val="single"/>
        </w:rPr>
      </w:r>
      <w:r w:rsidRPr="00121AC6">
        <w:rPr>
          <w:b/>
          <w:bCs/>
          <w:color w:val="6B2976"/>
          <w:u w:val="single"/>
        </w:rPr>
        <w:fldChar w:fldCharType="separate"/>
      </w:r>
      <w:r w:rsidR="00121AC6" w:rsidRPr="00121AC6">
        <w:rPr>
          <w:b/>
          <w:bCs/>
          <w:noProof/>
          <w:color w:val="6B2976"/>
          <w:u w:val="single"/>
        </w:rPr>
        <w:t>10</w:t>
      </w:r>
      <w:r w:rsidRPr="00121AC6">
        <w:rPr>
          <w:b/>
          <w:bCs/>
          <w:color w:val="6B2976"/>
          <w:u w:val="single"/>
        </w:rPr>
        <w:fldChar w:fldCharType="end"/>
      </w:r>
      <w:r>
        <w:t>.</w:t>
      </w:r>
    </w:p>
    <w:p w14:paraId="725EB435" w14:textId="77777777" w:rsidR="00B9626B" w:rsidRDefault="00B9626B" w:rsidP="00B9626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ask someone you trust for support to:</w:t>
      </w:r>
    </w:p>
    <w:p w14:paraId="36344187" w14:textId="77777777" w:rsidR="00B9626B" w:rsidRPr="00381BAC" w:rsidRDefault="00B9626B" w:rsidP="00260DCD">
      <w:pPr>
        <w:pStyle w:val="ListParagraph"/>
        <w:numPr>
          <w:ilvl w:val="0"/>
          <w:numId w:val="36"/>
        </w:num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381BAC">
        <w:t xml:space="preserve">read this </w:t>
      </w:r>
      <w:r>
        <w:t>document</w:t>
      </w:r>
    </w:p>
    <w:p w14:paraId="0DC29DA8" w14:textId="77777777" w:rsidR="00B9626B" w:rsidRDefault="00B9626B" w:rsidP="00260DCD">
      <w:pPr>
        <w:pStyle w:val="ListParagraph"/>
        <w:numPr>
          <w:ilvl w:val="0"/>
          <w:numId w:val="36"/>
        </w:num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381BAC">
        <w:t>find more information.</w:t>
      </w:r>
    </w:p>
    <w:p w14:paraId="7E26DFB0" w14:textId="77777777" w:rsidR="00B9626B" w:rsidRDefault="00B9626B" w:rsidP="00B9626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This </w:t>
      </w:r>
      <w:r>
        <w:t xml:space="preserve">is an </w:t>
      </w:r>
      <w:r w:rsidRPr="000F6E4B">
        <w:t>Easy R</w:t>
      </w:r>
      <w:r>
        <w:t>ead summary of our email</w:t>
      </w:r>
      <w:r w:rsidRPr="000F6E4B">
        <w:t xml:space="preserve">. </w:t>
      </w:r>
    </w:p>
    <w:p w14:paraId="346062D7" w14:textId="77777777" w:rsidR="00B9626B" w:rsidRDefault="00B9626B" w:rsidP="00B9626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It</w:t>
      </w:r>
      <w:r w:rsidRPr="00546180">
        <w:t xml:space="preserve"> only includes</w:t>
      </w:r>
      <w:r>
        <w:t xml:space="preserve"> </w:t>
      </w:r>
      <w:r w:rsidRPr="00546180">
        <w:t>the most important</w:t>
      </w:r>
      <w:r>
        <w:t> </w:t>
      </w:r>
      <w:r w:rsidRPr="00546180">
        <w:t>ideas.</w:t>
      </w:r>
    </w:p>
    <w:p w14:paraId="70BCAE57" w14:textId="77777777" w:rsidR="00B9626B" w:rsidRPr="003E59F6" w:rsidRDefault="00B9626B" w:rsidP="00B9626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3E59F6">
        <w:t xml:space="preserve">You can find the </w:t>
      </w:r>
      <w:r>
        <w:t>email</w:t>
      </w:r>
      <w:r w:rsidRPr="003E59F6">
        <w:t xml:space="preserve"> on our website.</w:t>
      </w:r>
    </w:p>
    <w:p w14:paraId="11793073" w14:textId="2CDFB1AF" w:rsidR="00B9626B" w:rsidRPr="000F6E4B" w:rsidRDefault="00B9626B" w:rsidP="00B9626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hyperlink r:id="rId8" w:history="1">
        <w:r w:rsidRPr="00BE0605">
          <w:rPr>
            <w:rStyle w:val="Hyperlink"/>
          </w:rPr>
          <w:t>https://www.ndis.gov.au/</w:t>
        </w:r>
        <w:r>
          <w:rPr>
            <w:rStyle w:val="Hyperlink"/>
          </w:rPr>
          <w:t xml:space="preserve"> </w:t>
        </w:r>
        <w:r w:rsidRPr="00BE0605">
          <w:rPr>
            <w:rStyle w:val="Hyperlink"/>
          </w:rPr>
          <w:t>changes-ndis-legislation</w:t>
        </w:r>
      </w:hyperlink>
    </w:p>
    <w:p w14:paraId="384A526F" w14:textId="77777777" w:rsidR="00CE224A" w:rsidRDefault="00CE224A">
      <w:pPr>
        <w:spacing w:before="0" w:after="0" w:line="240" w:lineRule="auto"/>
      </w:pPr>
      <w:bookmarkStart w:id="61" w:name="_Toc41661250"/>
      <w:bookmarkStart w:id="62" w:name="_Toc41655088"/>
      <w:bookmarkStart w:id="63" w:name="_Toc12636473"/>
      <w:bookmarkStart w:id="64" w:name="_Toc12634015"/>
      <w:bookmarkStart w:id="65" w:name="_Toc6390564"/>
      <w:bookmarkStart w:id="66" w:name="_Toc6306674"/>
      <w:bookmarkStart w:id="67" w:name="_Toc6305502"/>
      <w:bookmarkStart w:id="68" w:name="_Toc6302389"/>
      <w:bookmarkStart w:id="69" w:name="_Toc5979655"/>
      <w:bookmarkStart w:id="70" w:name="_Toc5975101"/>
      <w:bookmarkStart w:id="71" w:name="_Toc5878086"/>
      <w:bookmarkStart w:id="72" w:name="_Toc533084358"/>
      <w:bookmarkStart w:id="73" w:name="_Toc533079088"/>
      <w:bookmarkStart w:id="74" w:name="_Toc533077010"/>
      <w:bookmarkStart w:id="75" w:name="_Toc533076400"/>
      <w:bookmarkStart w:id="76" w:name="_Toc529882155"/>
      <w:bookmarkStart w:id="77" w:name="_Toc527644812"/>
      <w:bookmarkStart w:id="78" w:name="_Toc527635163"/>
      <w:bookmarkStart w:id="79" w:name="_Toc498339417"/>
      <w:bookmarkStart w:id="80" w:name="_Toc497302120"/>
      <w:bookmarkStart w:id="81" w:name="_Toc497215533"/>
      <w:bookmarkStart w:id="82" w:name="_Toc497212949"/>
      <w:bookmarkStart w:id="83" w:name="_Toc497209781"/>
      <w:bookmarkStart w:id="84" w:name="_Toc497142654"/>
      <w:bookmarkStart w:id="85" w:name="_Hlk42013068"/>
      <w:bookmarkStart w:id="86" w:name="_Hlk41661236"/>
      <w:bookmarkStart w:id="87" w:name="_Toc42093324"/>
      <w:bookmarkStart w:id="88" w:name="_Toc42086742"/>
      <w:r>
        <w:rPr>
          <w:b/>
          <w:bCs/>
        </w:rPr>
        <w:br w:type="page"/>
      </w:r>
    </w:p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F656964" w14:textId="77777777" w:rsidR="00121AC6" w:rsidRDefault="00AE2123" w:rsidP="00D7490F">
          <w:pPr>
            <w:pStyle w:val="TOCHeading"/>
            <w:spacing w:after="1200" w:line="276" w:lineRule="auto"/>
            <w:rPr>
              <w:noProof/>
            </w:rPr>
          </w:pPr>
          <w:r>
            <w:rPr>
              <w:lang w:val="en-US"/>
            </w:rPr>
            <w:t>What’s in</w:t>
          </w:r>
          <w:r w:rsidR="003F37DD">
            <w:rPr>
              <w:lang w:val="en-US"/>
            </w:rPr>
            <w:t xml:space="preserve"> this </w:t>
          </w:r>
          <w:r w:rsidR="008E4686">
            <w:rPr>
              <w:lang w:val="en-US"/>
            </w:rPr>
            <w:t>document</w:t>
          </w:r>
          <w:r>
            <w:rPr>
              <w:lang w:val="en-US"/>
            </w:rPr>
            <w:t>?</w:t>
          </w:r>
          <w:r>
            <w:rPr>
              <w:sz w:val="40"/>
            </w:rPr>
            <w:fldChar w:fldCharType="begin"/>
          </w:r>
          <w:r>
            <w:instrText xml:space="preserve"> TOC \h \z \t "Heading 2,1,Heading 2 Numbered,1" </w:instrText>
          </w:r>
          <w:r>
            <w:rPr>
              <w:sz w:val="40"/>
            </w:rPr>
            <w:fldChar w:fldCharType="separate"/>
          </w:r>
        </w:p>
        <w:p w14:paraId="50890D13" w14:textId="140A3997" w:rsidR="00121AC6" w:rsidRDefault="00121AC6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8546725" w:history="1">
            <w:r w:rsidRPr="00056643">
              <w:rPr>
                <w:rStyle w:val="Hyperlink"/>
              </w:rPr>
              <w:t>What is changing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854672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34C77363" w14:textId="0C3C2197" w:rsidR="00121AC6" w:rsidRDefault="00121AC6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8546726" w:history="1">
            <w:r w:rsidRPr="00056643">
              <w:rPr>
                <w:rStyle w:val="Hyperlink"/>
              </w:rPr>
              <w:t>How will funding periods work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854672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62A25C81" w14:textId="5205C47B" w:rsidR="00121AC6" w:rsidRDefault="00121AC6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8546727" w:history="1">
            <w:r w:rsidRPr="00056643">
              <w:rPr>
                <w:rStyle w:val="Hyperlink"/>
              </w:rPr>
              <w:t>What can you use your NDIS funding for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854672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09C39BE8" w14:textId="740468D8" w:rsidR="00121AC6" w:rsidRDefault="00121AC6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8546728" w:history="1">
            <w:r w:rsidRPr="00056643">
              <w:rPr>
                <w:rStyle w:val="Hyperlink"/>
              </w:rPr>
              <w:t>What happens if you make a mistake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854672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3040BAFF" w14:textId="781B1057" w:rsidR="00121AC6" w:rsidRDefault="00121AC6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8546729" w:history="1">
            <w:r w:rsidRPr="00056643">
              <w:rPr>
                <w:rStyle w:val="Hyperlink"/>
              </w:rPr>
              <w:t>If you need more suppor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854672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3E528674" w14:textId="7622330A" w:rsidR="00121AC6" w:rsidRDefault="00121AC6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8546730" w:history="1">
            <w:r w:rsidRPr="00056643">
              <w:rPr>
                <w:rStyle w:val="Hyperlink"/>
              </w:rPr>
              <w:t>More inform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854673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7EFCE45B" w14:textId="062EF2A6" w:rsidR="00121AC6" w:rsidRDefault="00121AC6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8546731" w:history="1">
            <w:r w:rsidRPr="00056643">
              <w:rPr>
                <w:rStyle w:val="Hyperlink"/>
              </w:rPr>
              <w:t>Word lis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854673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6092F44E" w14:textId="77777777" w:rsidR="00E05DD1" w:rsidRDefault="00AE2123" w:rsidP="00B9626B">
          <w:r>
            <w:fldChar w:fldCharType="end"/>
          </w:r>
        </w:p>
      </w:sdtContent>
    </w:sdt>
    <w:p w14:paraId="53D735A0" w14:textId="181CCFE8" w:rsidR="001E243B" w:rsidRPr="001E243B" w:rsidRDefault="00E05DD1" w:rsidP="001E243B">
      <w:pPr>
        <w:pStyle w:val="Heading2"/>
      </w:pPr>
      <w:r>
        <w:br w:type="page"/>
      </w:r>
      <w:bookmarkStart w:id="89" w:name="_Toc198546725"/>
      <w:bookmarkStart w:id="90" w:name="_Toc6390577"/>
      <w:bookmarkStart w:id="91" w:name="_Toc12634028"/>
      <w:bookmarkEnd w:id="1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r w:rsidR="00A6375D">
        <w:lastRenderedPageBreak/>
        <w:t>What is changing</w:t>
      </w:r>
      <w:r w:rsidR="00214F68">
        <w:t>?</w:t>
      </w:r>
      <w:bookmarkEnd w:id="89"/>
    </w:p>
    <w:p w14:paraId="6C9CED91" w14:textId="77777777" w:rsidR="00B9626B" w:rsidRDefault="00B9626B" w:rsidP="00B9626B">
      <w:r>
        <w:t xml:space="preserve">We are changing the way you get </w:t>
      </w:r>
      <w:r w:rsidRPr="009D3014">
        <w:rPr>
          <w:rStyle w:val="Strong"/>
        </w:rPr>
        <w:t>NDIS funding</w:t>
      </w:r>
      <w:r>
        <w:t>.</w:t>
      </w:r>
    </w:p>
    <w:p w14:paraId="5B52B4C8" w14:textId="77777777" w:rsidR="00B9626B" w:rsidRDefault="00B9626B" w:rsidP="0038776F">
      <w:pPr>
        <w:pStyle w:val="ListParagraph"/>
      </w:pPr>
      <w:r w:rsidRPr="009A3B73">
        <w:rPr>
          <w:spacing w:val="-2"/>
        </w:rPr>
        <w:t>NDIS funding is the money from your NDIS plan</w:t>
      </w:r>
      <w:r w:rsidRPr="009A3B73">
        <w:rPr>
          <w:rFonts w:ascii="Calibri" w:hAnsi="Calibri" w:cs="Calibri"/>
          <w:spacing w:val="-2"/>
        </w:rPr>
        <w:t xml:space="preserve"> </w:t>
      </w:r>
      <w:r w:rsidRPr="00C75160">
        <w:t>that pays for the supports you need.</w:t>
      </w:r>
    </w:p>
    <w:p w14:paraId="0EEE4615" w14:textId="611C1DC2" w:rsidR="00B9626B" w:rsidRPr="004C3111" w:rsidRDefault="00631D0E" w:rsidP="00B9626B">
      <w:r>
        <w:t xml:space="preserve">New </w:t>
      </w:r>
      <w:r w:rsidR="00B9626B">
        <w:t xml:space="preserve">NDIS plans will have </w:t>
      </w:r>
      <w:r w:rsidR="00B9626B" w:rsidRPr="004C3111">
        <w:rPr>
          <w:rStyle w:val="Strong"/>
        </w:rPr>
        <w:t>funding periods</w:t>
      </w:r>
      <w:r w:rsidR="00B9626B">
        <w:t>.</w:t>
      </w:r>
    </w:p>
    <w:p w14:paraId="66035CE8" w14:textId="77777777" w:rsidR="00B9626B" w:rsidRDefault="00B9626B" w:rsidP="00B9626B">
      <w:r>
        <w:t>F</w:t>
      </w:r>
      <w:r w:rsidRPr="00723B4B">
        <w:t>unding period</w:t>
      </w:r>
      <w:r>
        <w:t>s tell you:</w:t>
      </w:r>
    </w:p>
    <w:p w14:paraId="2A1022D9" w14:textId="77777777" w:rsidR="00B9626B" w:rsidRDefault="00B9626B" w:rsidP="0038776F">
      <w:pPr>
        <w:pStyle w:val="ListParagraph"/>
        <w:numPr>
          <w:ilvl w:val="0"/>
          <w:numId w:val="36"/>
        </w:numPr>
      </w:pPr>
      <w:r>
        <w:t>how long your funding needs to last</w:t>
      </w:r>
    </w:p>
    <w:p w14:paraId="4815AE41" w14:textId="77777777" w:rsidR="00B9626B" w:rsidRDefault="00B9626B" w:rsidP="0038776F">
      <w:pPr>
        <w:pStyle w:val="ListParagraph"/>
        <w:numPr>
          <w:ilvl w:val="0"/>
          <w:numId w:val="36"/>
        </w:numPr>
      </w:pPr>
      <w:r>
        <w:t>when you can start using more funding.</w:t>
      </w:r>
    </w:p>
    <w:p w14:paraId="02CAE223" w14:textId="77777777" w:rsidR="00B9626B" w:rsidRDefault="00B9626B" w:rsidP="00B9626B">
      <w:r>
        <w:t>Funding periods will help make sure your NDIS funding lasts as long as your plan.</w:t>
      </w:r>
    </w:p>
    <w:p w14:paraId="7AC2D3F0" w14:textId="77CA4F4C" w:rsidR="008A16CF" w:rsidRDefault="008A16CF" w:rsidP="00B9626B">
      <w:r>
        <w:t>We won’t change your plan until we have spoken to you about funding periods.</w:t>
      </w:r>
    </w:p>
    <w:p w14:paraId="3C52091E" w14:textId="5CDCDA6A" w:rsidR="00B9626B" w:rsidRDefault="00B9626B" w:rsidP="00B9626B">
      <w:r>
        <w:t xml:space="preserve">We will start using </w:t>
      </w:r>
      <w:r w:rsidR="008A16CF">
        <w:t xml:space="preserve">different </w:t>
      </w:r>
      <w:r>
        <w:t xml:space="preserve">funding periods from </w:t>
      </w:r>
      <w:r w:rsidRPr="00F662C7">
        <w:rPr>
          <w:rStyle w:val="Statstyle"/>
        </w:rPr>
        <w:t>19 May 2025</w:t>
      </w:r>
      <w:r>
        <w:t>.</w:t>
      </w:r>
    </w:p>
    <w:p w14:paraId="3234AAC7" w14:textId="77777777" w:rsidR="00B9626B" w:rsidRDefault="00B9626B" w:rsidP="00B9626B">
      <w:r>
        <w:t>You might get funding periods when you:</w:t>
      </w:r>
    </w:p>
    <w:p w14:paraId="29886DD5" w14:textId="77777777" w:rsidR="00B9626B" w:rsidRDefault="00B9626B" w:rsidP="0038776F">
      <w:pPr>
        <w:pStyle w:val="ListParagraph"/>
        <w:numPr>
          <w:ilvl w:val="0"/>
          <w:numId w:val="38"/>
        </w:numPr>
      </w:pPr>
      <w:r>
        <w:t>get a new NDIS plan</w:t>
      </w:r>
    </w:p>
    <w:p w14:paraId="71EA608A" w14:textId="77777777" w:rsidR="00B9626B" w:rsidRDefault="00B9626B" w:rsidP="0038776F">
      <w:pPr>
        <w:pStyle w:val="ListParagraph"/>
        <w:numPr>
          <w:ilvl w:val="0"/>
          <w:numId w:val="38"/>
        </w:numPr>
      </w:pPr>
      <w:r>
        <w:t xml:space="preserve">have a </w:t>
      </w:r>
      <w:r w:rsidRPr="004C3111">
        <w:rPr>
          <w:rStyle w:val="Strong"/>
        </w:rPr>
        <w:t>plan reassessment</w:t>
      </w:r>
      <w:r>
        <w:t>.</w:t>
      </w:r>
    </w:p>
    <w:p w14:paraId="47867802" w14:textId="77777777" w:rsidR="00B9626B" w:rsidRPr="009B7780" w:rsidRDefault="00B9626B" w:rsidP="00B9626B">
      <w:pPr>
        <w:rPr>
          <w:spacing w:val="-2"/>
        </w:rPr>
      </w:pPr>
      <w:r w:rsidRPr="009B7780">
        <w:rPr>
          <w:spacing w:val="-2"/>
        </w:rPr>
        <w:t>When we do a plan reassessment, we check to see if the supports in your plan still work well for you.</w:t>
      </w:r>
    </w:p>
    <w:p w14:paraId="0CB6B188" w14:textId="5868EA1E" w:rsidR="00CE224A" w:rsidRDefault="00B9626B" w:rsidP="00B9626B">
      <w:r>
        <w:t xml:space="preserve">For most participants funding periods will be </w:t>
      </w:r>
      <w:r w:rsidRPr="00F662C7">
        <w:rPr>
          <w:rStyle w:val="Statstyle"/>
        </w:rPr>
        <w:t>3</w:t>
      </w:r>
      <w:r>
        <w:rPr>
          <w:rStyle w:val="Statstyle"/>
        </w:rPr>
        <w:t> </w:t>
      </w:r>
      <w:r w:rsidRPr="00F662C7">
        <w:rPr>
          <w:rStyle w:val="Statstyle"/>
        </w:rPr>
        <w:t>months long</w:t>
      </w:r>
      <w:r>
        <w:t>.</w:t>
      </w:r>
    </w:p>
    <w:p w14:paraId="4BEA6933" w14:textId="77777777" w:rsidR="00CE224A" w:rsidRDefault="00CE224A">
      <w:pPr>
        <w:spacing w:before="0" w:after="0" w:line="240" w:lineRule="auto"/>
      </w:pPr>
      <w:r>
        <w:br w:type="page"/>
      </w:r>
    </w:p>
    <w:p w14:paraId="4FCA9292" w14:textId="1C344052" w:rsidR="007F4962" w:rsidRDefault="001E243B" w:rsidP="009D5D81">
      <w:pPr>
        <w:pStyle w:val="Heading2"/>
      </w:pPr>
      <w:bookmarkStart w:id="92" w:name="_Toc198546726"/>
      <w:r>
        <w:lastRenderedPageBreak/>
        <w:t>How will</w:t>
      </w:r>
      <w:r w:rsidR="00A6375D">
        <w:t xml:space="preserve"> funding periods</w:t>
      </w:r>
      <w:r>
        <w:t xml:space="preserve"> work?</w:t>
      </w:r>
      <w:bookmarkEnd w:id="92"/>
    </w:p>
    <w:p w14:paraId="1C4B301A" w14:textId="77777777" w:rsidR="00B9626B" w:rsidRPr="003979D1" w:rsidRDefault="00B9626B" w:rsidP="00B9626B">
      <w:r>
        <w:t>Funding periods won’t change how much NDIS funding you get.</w:t>
      </w:r>
    </w:p>
    <w:p w14:paraId="0B811A9C" w14:textId="77777777" w:rsidR="00B9626B" w:rsidRPr="00DB0295" w:rsidRDefault="00B9626B" w:rsidP="00B9626B">
      <w:r>
        <w:t>They will only change when you can use your NDIS funding.</w:t>
      </w:r>
    </w:p>
    <w:p w14:paraId="72E678E2" w14:textId="77777777" w:rsidR="00B9626B" w:rsidRDefault="00B9626B" w:rsidP="00B9626B">
      <w:r>
        <w:t>You can check your funding periods:</w:t>
      </w:r>
    </w:p>
    <w:p w14:paraId="0EB8685F" w14:textId="77777777" w:rsidR="00B9626B" w:rsidRPr="00430640" w:rsidRDefault="00B9626B" w:rsidP="0038776F">
      <w:pPr>
        <w:pStyle w:val="ListParagraph"/>
        <w:numPr>
          <w:ilvl w:val="0"/>
          <w:numId w:val="39"/>
        </w:numPr>
        <w:rPr>
          <w:rFonts w:eastAsia="Times New Roman" w:cs="Tahoma"/>
        </w:rPr>
      </w:pPr>
      <w:r w:rsidRPr="00430640">
        <w:rPr>
          <w:rFonts w:eastAsia="Times New Roman" w:cs="Tahoma"/>
        </w:rPr>
        <w:t>in your NDIS plan</w:t>
      </w:r>
    </w:p>
    <w:p w14:paraId="5388B823" w14:textId="77777777" w:rsidR="00B9626B" w:rsidRPr="00430640" w:rsidRDefault="00B9626B" w:rsidP="0038776F">
      <w:pPr>
        <w:pStyle w:val="ListParagraph"/>
        <w:numPr>
          <w:ilvl w:val="0"/>
          <w:numId w:val="39"/>
        </w:numPr>
        <w:rPr>
          <w:rFonts w:eastAsia="Times New Roman" w:cs="Tahoma"/>
        </w:rPr>
      </w:pPr>
      <w:r w:rsidRPr="00430640">
        <w:rPr>
          <w:rFonts w:eastAsia="Times New Roman" w:cs="Tahoma"/>
        </w:rPr>
        <w:t>on the participant portal</w:t>
      </w:r>
    </w:p>
    <w:p w14:paraId="3F0CF653" w14:textId="77777777" w:rsidR="00B9626B" w:rsidRPr="00430640" w:rsidRDefault="00B9626B" w:rsidP="0038776F">
      <w:pPr>
        <w:pStyle w:val="ListParagraph"/>
        <w:numPr>
          <w:ilvl w:val="0"/>
          <w:numId w:val="39"/>
        </w:numPr>
        <w:rPr>
          <w:rFonts w:eastAsia="Times New Roman" w:cs="Tahoma"/>
        </w:rPr>
      </w:pPr>
      <w:r>
        <w:rPr>
          <w:rFonts w:eastAsia="Times New Roman" w:cs="Tahoma"/>
        </w:rPr>
        <w:t xml:space="preserve">on the </w:t>
      </w:r>
      <w:r w:rsidRPr="00430640">
        <w:rPr>
          <w:rFonts w:eastAsia="Times New Roman" w:cs="Tahoma"/>
        </w:rPr>
        <w:t>my NDIS app</w:t>
      </w:r>
      <w:r>
        <w:rPr>
          <w:rFonts w:eastAsia="Times New Roman" w:cs="Tahoma"/>
        </w:rPr>
        <w:t>.</w:t>
      </w:r>
    </w:p>
    <w:p w14:paraId="6F529F4C" w14:textId="77777777" w:rsidR="00B9626B" w:rsidRDefault="00B9626B" w:rsidP="00B9626B">
      <w:r>
        <w:t>You can check:</w:t>
      </w:r>
    </w:p>
    <w:p w14:paraId="4FB61BF2" w14:textId="77777777" w:rsidR="00B9626B" w:rsidRPr="00430640" w:rsidRDefault="00B9626B" w:rsidP="0038776F">
      <w:pPr>
        <w:pStyle w:val="ListParagraph"/>
        <w:numPr>
          <w:ilvl w:val="0"/>
          <w:numId w:val="40"/>
        </w:numPr>
        <w:rPr>
          <w:rFonts w:eastAsia="Times New Roman" w:cs="Tahoma"/>
        </w:rPr>
      </w:pPr>
      <w:r w:rsidRPr="00430640">
        <w:rPr>
          <w:rFonts w:eastAsia="Times New Roman" w:cs="Tahoma"/>
        </w:rPr>
        <w:t>how much NDIS funding you have</w:t>
      </w:r>
    </w:p>
    <w:p w14:paraId="185AFE24" w14:textId="77777777" w:rsidR="00B9626B" w:rsidRPr="00430640" w:rsidRDefault="00B9626B" w:rsidP="0038776F">
      <w:pPr>
        <w:pStyle w:val="ListParagraph"/>
        <w:numPr>
          <w:ilvl w:val="0"/>
          <w:numId w:val="40"/>
        </w:numPr>
        <w:rPr>
          <w:rFonts w:eastAsia="Times New Roman" w:cs="Tahoma"/>
        </w:rPr>
      </w:pPr>
      <w:r w:rsidRPr="00430640">
        <w:rPr>
          <w:rFonts w:eastAsia="Times New Roman" w:cs="Tahoma"/>
        </w:rPr>
        <w:t>how much NDIS funding you have spent</w:t>
      </w:r>
    </w:p>
    <w:p w14:paraId="75D45BC7" w14:textId="77777777" w:rsidR="00B9626B" w:rsidRPr="00430640" w:rsidRDefault="00B9626B" w:rsidP="0038776F">
      <w:pPr>
        <w:pStyle w:val="ListParagraph"/>
        <w:numPr>
          <w:ilvl w:val="0"/>
          <w:numId w:val="40"/>
        </w:numPr>
        <w:rPr>
          <w:rFonts w:eastAsia="Times New Roman" w:cs="Tahoma"/>
        </w:rPr>
      </w:pPr>
      <w:r w:rsidRPr="00430640">
        <w:rPr>
          <w:rFonts w:eastAsia="Times New Roman" w:cs="Tahoma"/>
        </w:rPr>
        <w:t>when your next funding</w:t>
      </w:r>
      <w:r>
        <w:rPr>
          <w:rFonts w:eastAsia="Times New Roman" w:cs="Tahoma"/>
        </w:rPr>
        <w:t xml:space="preserve"> period starts</w:t>
      </w:r>
      <w:r w:rsidRPr="00430640">
        <w:rPr>
          <w:rFonts w:eastAsia="Times New Roman" w:cs="Tahoma"/>
        </w:rPr>
        <w:t>.</w:t>
      </w:r>
    </w:p>
    <w:p w14:paraId="6F42B74C" w14:textId="5DBBE4B3" w:rsidR="003015C0" w:rsidRDefault="003015C0" w:rsidP="00F97007">
      <w:pPr>
        <w:pStyle w:val="Heading3"/>
      </w:pPr>
      <w:r>
        <w:t xml:space="preserve">What if </w:t>
      </w:r>
      <w:r w:rsidR="006336B2">
        <w:t>you</w:t>
      </w:r>
      <w:r>
        <w:t xml:space="preserve"> use all </w:t>
      </w:r>
      <w:r w:rsidR="006336B2">
        <w:t>your</w:t>
      </w:r>
      <w:r>
        <w:t xml:space="preserve"> NDIS funding?</w:t>
      </w:r>
    </w:p>
    <w:p w14:paraId="3AFF70D9" w14:textId="1C29414B" w:rsidR="00B9626B" w:rsidRDefault="00B9626B" w:rsidP="00B9626B">
      <w:r>
        <w:t>You can only use the amount of NDIS funding you get for your funding</w:t>
      </w:r>
      <w:r w:rsidR="00CE224A">
        <w:t> </w:t>
      </w:r>
      <w:r>
        <w:t>period.</w:t>
      </w:r>
    </w:p>
    <w:p w14:paraId="7498FC16" w14:textId="77777777" w:rsidR="00B9626B" w:rsidRDefault="00B9626B" w:rsidP="00B9626B">
      <w:r>
        <w:t>If you use it all, you will have to wait until your next funding period starts.</w:t>
      </w:r>
    </w:p>
    <w:p w14:paraId="2C0BCE3B" w14:textId="77777777" w:rsidR="00B9626B" w:rsidRDefault="00B9626B" w:rsidP="00B9626B">
      <w:r>
        <w:t>There might be other ways for you to get support.</w:t>
      </w:r>
    </w:p>
    <w:p w14:paraId="5BF3792F" w14:textId="77777777" w:rsidR="00B9626B" w:rsidRDefault="00B9626B" w:rsidP="00B9626B">
      <w:r>
        <w:t>You can ask:</w:t>
      </w:r>
    </w:p>
    <w:p w14:paraId="267CF26B" w14:textId="77777777" w:rsidR="00B9626B" w:rsidRDefault="00B9626B" w:rsidP="0038776F">
      <w:pPr>
        <w:pStyle w:val="ListParagraph"/>
        <w:numPr>
          <w:ilvl w:val="0"/>
          <w:numId w:val="42"/>
        </w:numPr>
      </w:pPr>
      <w:r>
        <w:t>the NDIA</w:t>
      </w:r>
    </w:p>
    <w:p w14:paraId="226CAD64" w14:textId="2A1F001B" w:rsidR="00FA5B54" w:rsidRDefault="00B9626B" w:rsidP="0038776F">
      <w:pPr>
        <w:pStyle w:val="ListParagraph"/>
        <w:numPr>
          <w:ilvl w:val="0"/>
          <w:numId w:val="42"/>
        </w:numPr>
      </w:pPr>
      <w:r>
        <w:t>the person who manages your plan.</w:t>
      </w:r>
    </w:p>
    <w:p w14:paraId="0253D731" w14:textId="77777777" w:rsidR="00FA5B54" w:rsidRDefault="00FA5B54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1F90C2BC" w14:textId="0CC5183F" w:rsidR="00242C90" w:rsidRDefault="00242C90" w:rsidP="00F97007">
      <w:pPr>
        <w:pStyle w:val="Heading3"/>
      </w:pPr>
      <w:r>
        <w:lastRenderedPageBreak/>
        <w:t xml:space="preserve">What if </w:t>
      </w:r>
      <w:r w:rsidR="006336B2">
        <w:t>you</w:t>
      </w:r>
      <w:r>
        <w:t xml:space="preserve"> don’t use all </w:t>
      </w:r>
      <w:r w:rsidR="006336B2">
        <w:t>your</w:t>
      </w:r>
      <w:r>
        <w:t xml:space="preserve"> </w:t>
      </w:r>
      <w:r w:rsidR="003015C0">
        <w:t xml:space="preserve">NDIS </w:t>
      </w:r>
      <w:r>
        <w:t>funding?</w:t>
      </w:r>
    </w:p>
    <w:p w14:paraId="533053E5" w14:textId="77777777" w:rsidR="00B9626B" w:rsidRDefault="00B9626B" w:rsidP="00B9626B">
      <w:r>
        <w:t>You don’t have to use all your NDIS funding in one funding period.</w:t>
      </w:r>
    </w:p>
    <w:p w14:paraId="000F6CB6" w14:textId="77777777" w:rsidR="00B9626B" w:rsidRDefault="00B9626B" w:rsidP="00B9626B">
      <w:r>
        <w:t>Any NDIS funding left at the end of a funding period goes into your next funding period.</w:t>
      </w:r>
    </w:p>
    <w:p w14:paraId="6ACA2089" w14:textId="77777777" w:rsidR="00B9626B" w:rsidRDefault="00B9626B" w:rsidP="00B9626B">
      <w:r>
        <w:t>Your NDIS funding will start again when you get a new NDIS plan.</w:t>
      </w:r>
    </w:p>
    <w:p w14:paraId="674F1E3B" w14:textId="1C93E8F9" w:rsidR="00CE224A" w:rsidRDefault="00B9626B" w:rsidP="00B9626B">
      <w:r>
        <w:t>This means any NDIS funding left over from your old plan won’t move into a new one.</w:t>
      </w:r>
    </w:p>
    <w:p w14:paraId="715D6255" w14:textId="77777777" w:rsidR="00CE224A" w:rsidRDefault="00CE224A">
      <w:pPr>
        <w:spacing w:before="0" w:after="0" w:line="240" w:lineRule="auto"/>
      </w:pPr>
      <w:r>
        <w:br w:type="page"/>
      </w:r>
    </w:p>
    <w:p w14:paraId="45EC49B3" w14:textId="2272B8AF" w:rsidR="00115682" w:rsidRDefault="00A6375D" w:rsidP="00CE224A">
      <w:pPr>
        <w:pStyle w:val="Heading2"/>
      </w:pPr>
      <w:bookmarkStart w:id="93" w:name="_Toc198546727"/>
      <w:r>
        <w:lastRenderedPageBreak/>
        <w:t xml:space="preserve">What </w:t>
      </w:r>
      <w:r w:rsidR="0096308A">
        <w:t>can</w:t>
      </w:r>
      <w:r w:rsidR="006336B2">
        <w:t xml:space="preserve"> you</w:t>
      </w:r>
      <w:r w:rsidR="003D649B">
        <w:t xml:space="preserve"> use </w:t>
      </w:r>
      <w:r w:rsidR="006336B2">
        <w:t>your</w:t>
      </w:r>
      <w:r w:rsidR="003D649B">
        <w:t xml:space="preserve"> </w:t>
      </w:r>
      <w:r>
        <w:t>NDIS funding for</w:t>
      </w:r>
      <w:r w:rsidR="0096308A">
        <w:t>?</w:t>
      </w:r>
      <w:bookmarkEnd w:id="93"/>
    </w:p>
    <w:p w14:paraId="466D315E" w14:textId="77777777" w:rsidR="00B9626B" w:rsidRPr="009B6F97" w:rsidRDefault="00B9626B" w:rsidP="00B9626B">
      <w:r>
        <w:rPr>
          <w:lang w:val="en-US"/>
        </w:rPr>
        <w:t xml:space="preserve">Participants have told us </w:t>
      </w:r>
      <w:r w:rsidRPr="00B41BA6">
        <w:rPr>
          <w:lang w:val="en-US"/>
        </w:rPr>
        <w:t xml:space="preserve">it can be hard to </w:t>
      </w:r>
      <w:r>
        <w:rPr>
          <w:lang w:val="en-US"/>
        </w:rPr>
        <w:t>know</w:t>
      </w:r>
      <w:r w:rsidRPr="00B41BA6">
        <w:rPr>
          <w:lang w:val="en-US"/>
        </w:rPr>
        <w:t xml:space="preserve"> what </w:t>
      </w:r>
      <w:r>
        <w:rPr>
          <w:lang w:val="en-US"/>
        </w:rPr>
        <w:t xml:space="preserve">they can use </w:t>
      </w:r>
      <w:r w:rsidRPr="00B41BA6">
        <w:rPr>
          <w:lang w:val="en-US"/>
        </w:rPr>
        <w:t>NDIS fund</w:t>
      </w:r>
      <w:r>
        <w:rPr>
          <w:lang w:val="en-US"/>
        </w:rPr>
        <w:t>ing for</w:t>
      </w:r>
      <w:r w:rsidRPr="00B41BA6">
        <w:rPr>
          <w:lang w:val="en-US"/>
        </w:rPr>
        <w:t>.</w:t>
      </w:r>
    </w:p>
    <w:p w14:paraId="660BB5B8" w14:textId="1E58B682" w:rsidR="00B9626B" w:rsidRDefault="00B9626B" w:rsidP="00B9626B">
      <w:r>
        <w:t>This is why the Australian Government made new rules about NDIS</w:t>
      </w:r>
      <w:r w:rsidR="00CE224A">
        <w:t> </w:t>
      </w:r>
      <w:r>
        <w:t>funding.</w:t>
      </w:r>
    </w:p>
    <w:p w14:paraId="6A473420" w14:textId="77777777" w:rsidR="00B9626B" w:rsidRDefault="00B9626B" w:rsidP="00B9626B">
      <w:r>
        <w:t>These new rules also changed what ‘NDIS supports’ means.</w:t>
      </w:r>
    </w:p>
    <w:p w14:paraId="192DEE89" w14:textId="77777777" w:rsidR="00B9626B" w:rsidRDefault="00B9626B" w:rsidP="00B9626B">
      <w:r>
        <w:t>There are lists of supports that you:</w:t>
      </w:r>
    </w:p>
    <w:p w14:paraId="1224B18C" w14:textId="77777777" w:rsidR="00B9626B" w:rsidRDefault="00B9626B" w:rsidP="0038776F">
      <w:pPr>
        <w:pStyle w:val="ListParagraph"/>
        <w:numPr>
          <w:ilvl w:val="0"/>
          <w:numId w:val="42"/>
        </w:numPr>
      </w:pPr>
      <w:r>
        <w:t>can use NDIS funding for</w:t>
      </w:r>
    </w:p>
    <w:p w14:paraId="24BC0F0B" w14:textId="77777777" w:rsidR="00B9626B" w:rsidRDefault="00B9626B" w:rsidP="0038776F">
      <w:pPr>
        <w:pStyle w:val="ListParagraph"/>
        <w:numPr>
          <w:ilvl w:val="0"/>
          <w:numId w:val="42"/>
        </w:numPr>
      </w:pPr>
      <w:r>
        <w:t>are not allowed to use NDIS funding for.</w:t>
      </w:r>
    </w:p>
    <w:p w14:paraId="5D99E1E6" w14:textId="77777777" w:rsidR="00B9626B" w:rsidRDefault="00B9626B" w:rsidP="00B9626B">
      <w:r>
        <w:t>You can find these lists on our website.</w:t>
      </w:r>
    </w:p>
    <w:p w14:paraId="737C2AA4" w14:textId="0A82C107" w:rsidR="00B9626B" w:rsidRDefault="00B9626B" w:rsidP="00B9626B">
      <w:hyperlink r:id="rId9" w:anchor="ndis-supports-lists-now-available" w:history="1">
        <w:r w:rsidRPr="00550826">
          <w:rPr>
            <w:rStyle w:val="Hyperlink"/>
          </w:rPr>
          <w:t>ourguidelines.ndis.gov.au/would-we-fund-it/what-does-ndis-fund#ndis-supports-lists-</w:t>
        </w:r>
        <w:r>
          <w:rPr>
            <w:rStyle w:val="Hyperlink"/>
          </w:rPr>
          <w:t xml:space="preserve"> </w:t>
        </w:r>
        <w:r w:rsidRPr="00550826">
          <w:rPr>
            <w:rStyle w:val="Hyperlink"/>
          </w:rPr>
          <w:t xml:space="preserve">now-available </w:t>
        </w:r>
      </w:hyperlink>
    </w:p>
    <w:p w14:paraId="7D7CB99B" w14:textId="77777777" w:rsidR="00B9626B" w:rsidRDefault="00B9626B" w:rsidP="00B9626B">
      <w:r>
        <w:t>Your plan also explains what your NDIS funding is for.</w:t>
      </w:r>
    </w:p>
    <w:p w14:paraId="34E95C08" w14:textId="2FEAC608" w:rsidR="00CE224A" w:rsidRDefault="00B9626B" w:rsidP="00B9626B">
      <w:r>
        <w:t>You must only spend NDIS funding on the supports in your plan.</w:t>
      </w:r>
    </w:p>
    <w:p w14:paraId="5CBBED08" w14:textId="77777777" w:rsidR="00CE224A" w:rsidRDefault="00CE224A">
      <w:pPr>
        <w:spacing w:before="0" w:after="0" w:line="240" w:lineRule="auto"/>
      </w:pPr>
      <w:r>
        <w:br w:type="page"/>
      </w:r>
    </w:p>
    <w:p w14:paraId="16ACFC4E" w14:textId="6437FF18" w:rsidR="00115682" w:rsidRDefault="0096308A" w:rsidP="00115682">
      <w:pPr>
        <w:pStyle w:val="Heading2"/>
      </w:pPr>
      <w:bookmarkStart w:id="94" w:name="_Toc198546728"/>
      <w:r>
        <w:lastRenderedPageBreak/>
        <w:t>What happens i</w:t>
      </w:r>
      <w:r w:rsidR="00733D21">
        <w:t>f you make a mistake</w:t>
      </w:r>
      <w:r>
        <w:t>?</w:t>
      </w:r>
      <w:bookmarkEnd w:id="94"/>
    </w:p>
    <w:p w14:paraId="75BBB8D1" w14:textId="77777777" w:rsidR="00B9626B" w:rsidRDefault="00B9626B" w:rsidP="00B9626B">
      <w:r>
        <w:t>Most people are doing the right thing.</w:t>
      </w:r>
    </w:p>
    <w:p w14:paraId="3DAE1FF0" w14:textId="77777777" w:rsidR="00B9626B" w:rsidRDefault="00B9626B" w:rsidP="00B9626B">
      <w:r>
        <w:t>But we understand that mistakes can happen.</w:t>
      </w:r>
    </w:p>
    <w:p w14:paraId="5C0C1752" w14:textId="5A14E91B" w:rsidR="00B9626B" w:rsidRDefault="00B9626B" w:rsidP="00B9626B">
      <w:r w:rsidRPr="000A3971">
        <w:rPr>
          <w:spacing w:val="-2"/>
        </w:rPr>
        <w:t xml:space="preserve">We </w:t>
      </w:r>
      <w:r>
        <w:rPr>
          <w:spacing w:val="-2"/>
        </w:rPr>
        <w:t xml:space="preserve">will tell you </w:t>
      </w:r>
      <w:r w:rsidRPr="000A3971">
        <w:rPr>
          <w:spacing w:val="-2"/>
        </w:rPr>
        <w:t xml:space="preserve">if </w:t>
      </w:r>
      <w:r>
        <w:rPr>
          <w:spacing w:val="-2"/>
        </w:rPr>
        <w:t>you</w:t>
      </w:r>
      <w:r w:rsidRPr="000A3971">
        <w:rPr>
          <w:spacing w:val="-2"/>
        </w:rPr>
        <w:t xml:space="preserve"> </w:t>
      </w:r>
      <w:r>
        <w:rPr>
          <w:spacing w:val="-2"/>
        </w:rPr>
        <w:t xml:space="preserve">try to </w:t>
      </w:r>
      <w:r w:rsidRPr="000A3971">
        <w:rPr>
          <w:spacing w:val="-2"/>
        </w:rPr>
        <w:t xml:space="preserve">spend </w:t>
      </w:r>
      <w:r w:rsidRPr="000A3971">
        <w:rPr>
          <w:spacing w:val="2"/>
        </w:rPr>
        <w:t>NDIS</w:t>
      </w:r>
      <w:r w:rsidRPr="000A3971">
        <w:rPr>
          <w:rFonts w:ascii="Calibri" w:hAnsi="Calibri" w:cs="Calibri"/>
          <w:spacing w:val="2"/>
        </w:rPr>
        <w:t> </w:t>
      </w:r>
      <w:r w:rsidRPr="000A3971">
        <w:rPr>
          <w:spacing w:val="2"/>
        </w:rPr>
        <w:t>funding on</w:t>
      </w:r>
      <w:r>
        <w:rPr>
          <w:spacing w:val="2"/>
        </w:rPr>
        <w:t xml:space="preserve"> something </w:t>
      </w:r>
      <w:r w:rsidRPr="000A3971">
        <w:rPr>
          <w:spacing w:val="2"/>
        </w:rPr>
        <w:t>that isn’t</w:t>
      </w:r>
      <w:r>
        <w:rPr>
          <w:spacing w:val="2"/>
        </w:rPr>
        <w:t xml:space="preserve"> an</w:t>
      </w:r>
      <w:r w:rsidR="00CE224A">
        <w:rPr>
          <w:spacing w:val="2"/>
        </w:rPr>
        <w:t> </w:t>
      </w:r>
      <w:r>
        <w:rPr>
          <w:spacing w:val="2"/>
        </w:rPr>
        <w:t>NDIS</w:t>
      </w:r>
      <w:r w:rsidR="00CE224A">
        <w:rPr>
          <w:spacing w:val="2"/>
        </w:rPr>
        <w:t> </w:t>
      </w:r>
      <w:r>
        <w:rPr>
          <w:spacing w:val="2"/>
        </w:rPr>
        <w:t>support</w:t>
      </w:r>
      <w:r>
        <w:t>.</w:t>
      </w:r>
    </w:p>
    <w:p w14:paraId="56E79C86" w14:textId="77777777" w:rsidR="00B9626B" w:rsidRDefault="00B9626B" w:rsidP="00B9626B">
      <w:pPr>
        <w:rPr>
          <w:spacing w:val="-2"/>
        </w:rPr>
      </w:pPr>
      <w:r>
        <w:rPr>
          <w:spacing w:val="-2"/>
        </w:rPr>
        <w:t>We will explain:</w:t>
      </w:r>
    </w:p>
    <w:p w14:paraId="0E6CA490" w14:textId="77777777" w:rsidR="00B9626B" w:rsidRDefault="00B9626B" w:rsidP="0038776F">
      <w:pPr>
        <w:pStyle w:val="ListParagraph"/>
        <w:numPr>
          <w:ilvl w:val="0"/>
          <w:numId w:val="42"/>
        </w:numPr>
        <w:rPr>
          <w:spacing w:val="-2"/>
        </w:rPr>
      </w:pPr>
      <w:r w:rsidRPr="006336B2">
        <w:rPr>
          <w:spacing w:val="-2"/>
        </w:rPr>
        <w:t xml:space="preserve">why you can’t spend your NDIS funding </w:t>
      </w:r>
      <w:r>
        <w:rPr>
          <w:spacing w:val="-2"/>
        </w:rPr>
        <w:t>on it</w:t>
      </w:r>
    </w:p>
    <w:p w14:paraId="78F1E0A8" w14:textId="77777777" w:rsidR="00B9626B" w:rsidRPr="006336B2" w:rsidRDefault="00B9626B" w:rsidP="0038776F">
      <w:pPr>
        <w:pStyle w:val="ListParagraph"/>
        <w:numPr>
          <w:ilvl w:val="0"/>
          <w:numId w:val="42"/>
        </w:numPr>
        <w:rPr>
          <w:spacing w:val="-2"/>
        </w:rPr>
      </w:pPr>
      <w:r>
        <w:rPr>
          <w:spacing w:val="-2"/>
        </w:rPr>
        <w:t>what you can do next time.</w:t>
      </w:r>
    </w:p>
    <w:p w14:paraId="72447DA5" w14:textId="77777777" w:rsidR="00B9626B" w:rsidRDefault="00B9626B" w:rsidP="00B9626B">
      <w:pPr>
        <w:rPr>
          <w:spacing w:val="-2"/>
        </w:rPr>
      </w:pPr>
      <w:r>
        <w:rPr>
          <w:spacing w:val="-2"/>
        </w:rPr>
        <w:t>You might have to pay back money to the NDIS if you spend your NDIS funding on the wrong thing.</w:t>
      </w:r>
    </w:p>
    <w:p w14:paraId="76FA8C83" w14:textId="2A7FBD9E" w:rsidR="003F37DD" w:rsidRDefault="00723B4B" w:rsidP="00723B4B">
      <w:pPr>
        <w:pStyle w:val="Heading2"/>
      </w:pPr>
      <w:bookmarkStart w:id="95" w:name="_Toc198546729"/>
      <w:r>
        <w:t>If you need more support</w:t>
      </w:r>
      <w:bookmarkEnd w:id="95"/>
    </w:p>
    <w:p w14:paraId="1B65E7B7" w14:textId="77777777" w:rsidR="00B9626B" w:rsidRDefault="00B9626B" w:rsidP="00B9626B">
      <w:pPr>
        <w:rPr>
          <w:spacing w:val="-2"/>
        </w:rPr>
      </w:pPr>
      <w:r>
        <w:rPr>
          <w:spacing w:val="-2"/>
        </w:rPr>
        <w:t>We’re here to help you understand:</w:t>
      </w:r>
    </w:p>
    <w:p w14:paraId="2F770530" w14:textId="77777777" w:rsidR="00B9626B" w:rsidRDefault="00B9626B" w:rsidP="0038776F">
      <w:pPr>
        <w:pStyle w:val="ListParagraph"/>
        <w:numPr>
          <w:ilvl w:val="0"/>
          <w:numId w:val="43"/>
        </w:numPr>
        <w:rPr>
          <w:spacing w:val="-2"/>
        </w:rPr>
      </w:pPr>
      <w:r>
        <w:rPr>
          <w:spacing w:val="-2"/>
        </w:rPr>
        <w:t>the NDIS</w:t>
      </w:r>
    </w:p>
    <w:p w14:paraId="040ED4A3" w14:textId="77777777" w:rsidR="00B9626B" w:rsidRPr="00723B4B" w:rsidRDefault="00B9626B" w:rsidP="0038776F">
      <w:pPr>
        <w:pStyle w:val="ListParagraph"/>
        <w:numPr>
          <w:ilvl w:val="0"/>
          <w:numId w:val="43"/>
        </w:numPr>
        <w:rPr>
          <w:spacing w:val="-2"/>
        </w:rPr>
      </w:pPr>
      <w:r>
        <w:rPr>
          <w:spacing w:val="-2"/>
        </w:rPr>
        <w:t>how to use your NDIS funding.</w:t>
      </w:r>
    </w:p>
    <w:p w14:paraId="48002EA8" w14:textId="77777777" w:rsidR="00B9626B" w:rsidRPr="00723B4B" w:rsidRDefault="00B9626B" w:rsidP="00B9626B">
      <w:pPr>
        <w:rPr>
          <w:spacing w:val="-2"/>
        </w:rPr>
      </w:pPr>
      <w:r>
        <w:rPr>
          <w:spacing w:val="-2"/>
        </w:rPr>
        <w:t>You can visit our website to learn more about:</w:t>
      </w:r>
    </w:p>
    <w:p w14:paraId="4A0ABAC6" w14:textId="77777777" w:rsidR="00B9626B" w:rsidRPr="00723B4B" w:rsidRDefault="00B9626B" w:rsidP="0038776F">
      <w:pPr>
        <w:pStyle w:val="ListParagraph"/>
        <w:numPr>
          <w:ilvl w:val="0"/>
          <w:numId w:val="44"/>
        </w:numPr>
        <w:rPr>
          <w:spacing w:val="-2"/>
        </w:rPr>
      </w:pPr>
      <w:r>
        <w:rPr>
          <w:spacing w:val="-2"/>
        </w:rPr>
        <w:t>what you can spend your NDIS funding on</w:t>
      </w:r>
    </w:p>
    <w:p w14:paraId="18AC0C4F" w14:textId="77777777" w:rsidR="00B9626B" w:rsidRPr="00723B4B" w:rsidRDefault="00B9626B" w:rsidP="0038776F">
      <w:pPr>
        <w:pStyle w:val="ListParagraph"/>
        <w:numPr>
          <w:ilvl w:val="0"/>
          <w:numId w:val="44"/>
        </w:numPr>
        <w:rPr>
          <w:spacing w:val="-2"/>
        </w:rPr>
      </w:pPr>
      <w:r w:rsidRPr="00723B4B">
        <w:rPr>
          <w:spacing w:val="-2"/>
        </w:rPr>
        <w:t>how funding periods work.</w:t>
      </w:r>
    </w:p>
    <w:p w14:paraId="1B60E607" w14:textId="37380F0A" w:rsidR="00B9626B" w:rsidRDefault="00CE224A" w:rsidP="00B9626B">
      <w:pPr>
        <w:rPr>
          <w:spacing w:val="-2"/>
        </w:rPr>
      </w:pPr>
      <w:r>
        <w:t xml:space="preserve">Website – </w:t>
      </w:r>
      <w:hyperlink r:id="rId10" w:history="1">
        <w:r w:rsidRPr="00E870E4">
          <w:rPr>
            <w:rStyle w:val="Hyperlink"/>
            <w:spacing w:val="-2"/>
          </w:rPr>
          <w:t>www.ndis.gov.au/changes-ndis-legislation/ frequently-asked-questions-about-legislation</w:t>
        </w:r>
      </w:hyperlink>
      <w:r w:rsidR="00B9626B">
        <w:rPr>
          <w:spacing w:val="-2"/>
        </w:rPr>
        <w:t xml:space="preserve"> </w:t>
      </w:r>
    </w:p>
    <w:p w14:paraId="6F655E47" w14:textId="77777777" w:rsidR="00B9626B" w:rsidRDefault="00B9626B" w:rsidP="00B9626B">
      <w:pPr>
        <w:rPr>
          <w:spacing w:val="-2"/>
        </w:rPr>
      </w:pPr>
      <w:r>
        <w:rPr>
          <w:spacing w:val="-2"/>
        </w:rPr>
        <w:t>You can also sign up to our newsletter.</w:t>
      </w:r>
    </w:p>
    <w:p w14:paraId="1EDEAB6D" w14:textId="77777777" w:rsidR="00B9626B" w:rsidRDefault="00B9626B" w:rsidP="00B9626B">
      <w:pPr>
        <w:rPr>
          <w:spacing w:val="-2"/>
        </w:rPr>
      </w:pPr>
      <w:hyperlink r:id="rId11" w:history="1">
        <w:r w:rsidRPr="00487533">
          <w:rPr>
            <w:rStyle w:val="Hyperlink"/>
            <w:spacing w:val="-2"/>
          </w:rPr>
          <w:t>www.ndis.gov.au/about-us/newsletters</w:t>
        </w:r>
      </w:hyperlink>
      <w:r>
        <w:rPr>
          <w:spacing w:val="-2"/>
        </w:rPr>
        <w:t xml:space="preserve"> </w:t>
      </w:r>
    </w:p>
    <w:p w14:paraId="3DDFA927" w14:textId="77777777" w:rsidR="00493D5D" w:rsidRDefault="00493D5D" w:rsidP="00DD389A">
      <w:pPr>
        <w:pStyle w:val="Heading2"/>
      </w:pPr>
      <w:bookmarkStart w:id="96" w:name="_Toc12634029"/>
      <w:bookmarkStart w:id="97" w:name="_Toc12636487"/>
      <w:bookmarkStart w:id="98" w:name="_Toc43391451"/>
      <w:bookmarkStart w:id="99" w:name="_Toc43391513"/>
      <w:bookmarkStart w:id="100" w:name="_Toc198546730"/>
      <w:r>
        <w:lastRenderedPageBreak/>
        <w:t>More information</w:t>
      </w:r>
      <w:bookmarkEnd w:id="96"/>
      <w:bookmarkEnd w:id="97"/>
      <w:bookmarkEnd w:id="98"/>
      <w:bookmarkEnd w:id="99"/>
      <w:bookmarkEnd w:id="100"/>
    </w:p>
    <w:p w14:paraId="486915E2" w14:textId="2A0BF4C4" w:rsidR="008A5DB9" w:rsidRPr="008A5DB9" w:rsidRDefault="008A5DB9" w:rsidP="00B9626B">
      <w:pPr>
        <w:rPr>
          <w:lang w:val="x-none" w:eastAsia="x-none"/>
        </w:rPr>
      </w:pPr>
      <w:r>
        <w:t>For more information about this</w:t>
      </w:r>
      <w:r w:rsidR="003F37DD">
        <w:t xml:space="preserve"> </w:t>
      </w:r>
      <w:r w:rsidR="00D93A96">
        <w:t>document</w:t>
      </w:r>
      <w:r>
        <w:t>, please contact us.</w:t>
      </w:r>
    </w:p>
    <w:p w14:paraId="2E3919CF" w14:textId="77777777" w:rsidR="00B9626B" w:rsidRDefault="00B9626B" w:rsidP="00B9626B">
      <w:r>
        <w:t>You can visit our website.</w:t>
      </w:r>
    </w:p>
    <w:p w14:paraId="5F9FD4DE" w14:textId="77777777" w:rsidR="00B9626B" w:rsidRPr="007F221A" w:rsidRDefault="00B9626B" w:rsidP="00B9626B">
      <w:pPr>
        <w:rPr>
          <w:rStyle w:val="Hyperlink"/>
        </w:rPr>
      </w:pPr>
      <w:hyperlink r:id="rId12" w:history="1">
        <w:r w:rsidRPr="00D45D6F">
          <w:rPr>
            <w:rStyle w:val="Hyperlink"/>
          </w:rPr>
          <w:t>www.ndis.gov.au</w:t>
        </w:r>
      </w:hyperlink>
    </w:p>
    <w:p w14:paraId="11B6421C" w14:textId="77777777" w:rsidR="00B9626B" w:rsidRPr="003F37DD" w:rsidRDefault="00B9626B" w:rsidP="00B9626B">
      <w:r w:rsidRPr="003F37DD">
        <w:t>You can call us.</w:t>
      </w:r>
    </w:p>
    <w:p w14:paraId="1812F082" w14:textId="77777777" w:rsidR="00B9626B" w:rsidRPr="00C201D9" w:rsidRDefault="00B9626B" w:rsidP="00B9626B">
      <w:pPr>
        <w:rPr>
          <w:rStyle w:val="IntenseEmphasis1"/>
        </w:rPr>
      </w:pPr>
      <w:r w:rsidRPr="00343329">
        <w:rPr>
          <w:rStyle w:val="IntenseEmphasis1"/>
        </w:rPr>
        <w:t>1800 800 110</w:t>
      </w:r>
    </w:p>
    <w:p w14:paraId="29A177E1" w14:textId="77777777" w:rsidR="00B9626B" w:rsidRDefault="00B9626B" w:rsidP="00B9626B">
      <w:r>
        <w:t>Follow us on Facebook.</w:t>
      </w:r>
    </w:p>
    <w:p w14:paraId="3280C59C" w14:textId="77777777" w:rsidR="00B9626B" w:rsidRPr="007F221A" w:rsidRDefault="00B9626B" w:rsidP="00B9626B">
      <w:pPr>
        <w:rPr>
          <w:rStyle w:val="Hyperlink"/>
          <w:rFonts w:cs="Arial"/>
        </w:rPr>
      </w:pPr>
      <w:hyperlink r:id="rId13" w:history="1">
        <w:r w:rsidRPr="007F221A">
          <w:rPr>
            <w:rStyle w:val="Hyperlink"/>
          </w:rPr>
          <w:t>www.facebook.com/NDISAus</w:t>
        </w:r>
      </w:hyperlink>
    </w:p>
    <w:p w14:paraId="1129C778" w14:textId="77777777" w:rsidR="00B9626B" w:rsidRPr="00D402EC" w:rsidRDefault="00B9626B" w:rsidP="00B9626B">
      <w:r w:rsidRPr="00D402EC">
        <w:t>Follow us on Instagram.</w:t>
      </w:r>
    </w:p>
    <w:p w14:paraId="0AD5F940" w14:textId="77777777" w:rsidR="00B9626B" w:rsidRPr="00C201D9" w:rsidRDefault="00B9626B" w:rsidP="00B9626B">
      <w:pPr>
        <w:rPr>
          <w:rStyle w:val="IntenseEmphasis1"/>
        </w:rPr>
      </w:pPr>
      <w:r w:rsidRPr="007B341E">
        <w:rPr>
          <w:rStyle w:val="Strong"/>
          <w:spacing w:val="-40"/>
          <w:u w:val="single"/>
        </w:rPr>
        <w:t xml:space="preserve"> </w:t>
      </w:r>
      <w:hyperlink r:id="rId14" w:history="1">
        <w:r w:rsidRPr="007B341E">
          <w:rPr>
            <w:rStyle w:val="Hyperlink"/>
            <w:position w:val="6"/>
          </w:rPr>
          <w:t>@ndis_australia</w:t>
        </w:r>
      </w:hyperlink>
    </w:p>
    <w:p w14:paraId="4DC7B7A2" w14:textId="77777777" w:rsidR="00B9626B" w:rsidRDefault="00B9626B" w:rsidP="00B9626B">
      <w:r w:rsidRPr="00D402EC">
        <w:t xml:space="preserve">Follow us on </w:t>
      </w:r>
      <w:r>
        <w:t>LinkedIn</w:t>
      </w:r>
      <w:r w:rsidRPr="00D402EC">
        <w:t>.</w:t>
      </w:r>
    </w:p>
    <w:p w14:paraId="01DCA237" w14:textId="603DB75B" w:rsidR="00B9626B" w:rsidRPr="00C201D9" w:rsidRDefault="00B9626B" w:rsidP="00B9626B">
      <w:pPr>
        <w:rPr>
          <w:rStyle w:val="IntenseEmphasis1"/>
        </w:rPr>
      </w:pPr>
      <w:hyperlink r:id="rId15" w:history="1">
        <w:r w:rsidRPr="00315779">
          <w:rPr>
            <w:rStyle w:val="Hyperlink"/>
          </w:rPr>
          <w:t>au.linkedin.com/company/national-disability-insurance-agency</w:t>
        </w:r>
      </w:hyperlink>
    </w:p>
    <w:p w14:paraId="4F7E7D3A" w14:textId="77777777" w:rsidR="00FA5B54" w:rsidRDefault="00FA5B54">
      <w:pPr>
        <w:spacing w:before="0" w:after="0" w:line="240" w:lineRule="auto"/>
        <w:rPr>
          <w:rFonts w:cs="Times New Roman"/>
          <w:b/>
          <w:bCs/>
          <w:szCs w:val="26"/>
        </w:rPr>
      </w:pPr>
      <w:bookmarkStart w:id="101" w:name="_Toc43391514"/>
      <w:r>
        <w:br w:type="page"/>
      </w:r>
    </w:p>
    <w:p w14:paraId="61A37ACE" w14:textId="1F59B4EC" w:rsidR="00CD310C" w:rsidRPr="00AA574A" w:rsidRDefault="00CD310C" w:rsidP="00AA574A">
      <w:pPr>
        <w:pStyle w:val="Heading3"/>
      </w:pPr>
      <w:r w:rsidRPr="00AA574A">
        <w:lastRenderedPageBreak/>
        <w:t>Support to talk to us</w:t>
      </w:r>
      <w:bookmarkEnd w:id="101"/>
    </w:p>
    <w:p w14:paraId="0F61EBE1" w14:textId="6E8D432C" w:rsidR="00B9626B" w:rsidRPr="00DD552E" w:rsidRDefault="00B9626B" w:rsidP="00B9626B">
      <w:r w:rsidRPr="00DD552E">
        <w:t>You can talk to us online using our webchat feature at the top of our</w:t>
      </w:r>
      <w:r w:rsidR="00FA5B54">
        <w:t> </w:t>
      </w:r>
      <w:r w:rsidRPr="00DD552E">
        <w:t xml:space="preserve">website. </w:t>
      </w:r>
    </w:p>
    <w:p w14:paraId="3AA2D83A" w14:textId="77777777" w:rsidR="00B9626B" w:rsidRPr="00FA5B54" w:rsidRDefault="00B9626B" w:rsidP="00FA5B54">
      <w:hyperlink r:id="rId16" w:history="1">
        <w:r w:rsidRPr="00FA5B54">
          <w:rPr>
            <w:rStyle w:val="Hyperlink"/>
          </w:rPr>
          <w:t>www.ndis.gov.au</w:t>
        </w:r>
      </w:hyperlink>
    </w:p>
    <w:p w14:paraId="144DF979" w14:textId="6F5B4E5E" w:rsidR="00B9626B" w:rsidRDefault="00B9626B" w:rsidP="00B9626B">
      <w:r>
        <w:t>If you speak a language other than English, you can call:</w:t>
      </w:r>
    </w:p>
    <w:p w14:paraId="0E68469D" w14:textId="77777777" w:rsidR="00B9626B" w:rsidRDefault="00B9626B" w:rsidP="00B9626B">
      <w:r>
        <w:t>Translating and Interpreting Service (TIS National)</w:t>
      </w:r>
    </w:p>
    <w:p w14:paraId="5169BC97" w14:textId="77777777" w:rsidR="00B9626B" w:rsidRPr="00C201D9" w:rsidRDefault="00B9626B" w:rsidP="00B9626B">
      <w:pPr>
        <w:rPr>
          <w:rStyle w:val="IntenseEmphasis1"/>
        </w:rPr>
      </w:pPr>
      <w:r w:rsidRPr="00343329">
        <w:rPr>
          <w:rStyle w:val="IntenseEmphasis1"/>
        </w:rPr>
        <w:t>131 450</w:t>
      </w:r>
    </w:p>
    <w:p w14:paraId="6074D89A" w14:textId="02F724F6" w:rsidR="00B9626B" w:rsidRPr="00C20DF2" w:rsidRDefault="00B9626B" w:rsidP="00B9626B">
      <w:r>
        <w:t>If you have a speech or hearing impairment, you can call:</w:t>
      </w:r>
    </w:p>
    <w:p w14:paraId="7DA66D6C" w14:textId="77777777" w:rsidR="00B9626B" w:rsidRDefault="00B9626B" w:rsidP="00B9626B">
      <w:r w:rsidRPr="00C20DF2">
        <w:t>TTY</w:t>
      </w:r>
    </w:p>
    <w:p w14:paraId="74C0D47F" w14:textId="77777777" w:rsidR="00B9626B" w:rsidRPr="00C201D9" w:rsidRDefault="00B9626B" w:rsidP="00B9626B">
      <w:pPr>
        <w:rPr>
          <w:rStyle w:val="IntenseEmphasis1"/>
        </w:rPr>
      </w:pPr>
      <w:r w:rsidRPr="00343329">
        <w:rPr>
          <w:rStyle w:val="IntenseEmphasis1"/>
        </w:rPr>
        <w:t>1800 555 677</w:t>
      </w:r>
    </w:p>
    <w:p w14:paraId="24A50D8A" w14:textId="77777777" w:rsidR="00B9626B" w:rsidRDefault="00B9626B" w:rsidP="00B9626B">
      <w:r w:rsidRPr="00C20DF2">
        <w:t>Speak and Listen</w:t>
      </w:r>
    </w:p>
    <w:p w14:paraId="6B053548" w14:textId="77777777" w:rsidR="00B9626B" w:rsidRPr="00C201D9" w:rsidRDefault="00B9626B" w:rsidP="00B9626B">
      <w:pPr>
        <w:rPr>
          <w:rStyle w:val="IntenseEmphasis1"/>
        </w:rPr>
      </w:pPr>
      <w:r w:rsidRPr="00343329">
        <w:rPr>
          <w:rStyle w:val="IntenseEmphasis1"/>
        </w:rPr>
        <w:t>1800 555 727</w:t>
      </w:r>
    </w:p>
    <w:p w14:paraId="41D9F64E" w14:textId="77777777" w:rsidR="00B9626B" w:rsidRDefault="00B9626B" w:rsidP="00B9626B">
      <w:r>
        <w:t>National Relay Service</w:t>
      </w:r>
    </w:p>
    <w:p w14:paraId="61CADE95" w14:textId="77777777" w:rsidR="00B9626B" w:rsidRPr="00343329" w:rsidRDefault="00B9626B" w:rsidP="00B9626B">
      <w:pPr>
        <w:rPr>
          <w:rStyle w:val="IntenseEmphasis1"/>
        </w:rPr>
      </w:pPr>
      <w:r w:rsidRPr="00343329">
        <w:rPr>
          <w:rStyle w:val="IntenseEmphasis1"/>
        </w:rPr>
        <w:t>133 677</w:t>
      </w:r>
    </w:p>
    <w:p w14:paraId="3EC9E893" w14:textId="11903228" w:rsidR="00FA5B54" w:rsidRDefault="00B9626B" w:rsidP="00B9626B">
      <w:pPr>
        <w:rPr>
          <w:rStyle w:val="Hyperlink"/>
        </w:rPr>
      </w:pPr>
      <w:r w:rsidRPr="003F37DD">
        <w:rPr>
          <w:rStyle w:val="Hyperlink"/>
        </w:rPr>
        <w:t>www.accesshub.gov.au/about-the-nrs</w:t>
      </w:r>
      <w:r>
        <w:rPr>
          <w:rStyle w:val="Hyperlink"/>
        </w:rPr>
        <w:t xml:space="preserve"> </w:t>
      </w:r>
    </w:p>
    <w:p w14:paraId="63E0DF3A" w14:textId="77777777" w:rsidR="00FA5B54" w:rsidRDefault="00FA5B54">
      <w:pPr>
        <w:spacing w:before="0" w:after="0" w:line="240" w:lineRule="auto"/>
        <w:rPr>
          <w:rStyle w:val="Hyperlink"/>
        </w:rPr>
      </w:pPr>
      <w:r>
        <w:rPr>
          <w:rStyle w:val="Hyperlink"/>
        </w:rPr>
        <w:br w:type="page"/>
      </w:r>
    </w:p>
    <w:p w14:paraId="6361E0F1" w14:textId="77777777" w:rsidR="008928D5" w:rsidRDefault="008928D5" w:rsidP="00DD389A">
      <w:pPr>
        <w:pStyle w:val="Heading2"/>
      </w:pPr>
      <w:bookmarkStart w:id="102" w:name="_Toc43391452"/>
      <w:bookmarkStart w:id="103" w:name="_Toc43391515"/>
      <w:bookmarkStart w:id="104" w:name="_Ref117079481"/>
      <w:bookmarkStart w:id="105" w:name="_Ref124149671"/>
      <w:bookmarkStart w:id="106" w:name="_Ref124149688"/>
      <w:bookmarkStart w:id="107" w:name="_Ref197513945"/>
      <w:bookmarkStart w:id="108" w:name="_Toc198546731"/>
      <w:r>
        <w:lastRenderedPageBreak/>
        <w:t>Wor</w:t>
      </w:r>
      <w:r w:rsidRPr="00C65783">
        <w:t>d li</w:t>
      </w:r>
      <w:r>
        <w:t>st</w:t>
      </w:r>
      <w:bookmarkEnd w:id="102"/>
      <w:bookmarkEnd w:id="103"/>
      <w:bookmarkEnd w:id="104"/>
      <w:bookmarkEnd w:id="105"/>
      <w:bookmarkEnd w:id="106"/>
      <w:bookmarkEnd w:id="107"/>
      <w:bookmarkEnd w:id="108"/>
    </w:p>
    <w:p w14:paraId="3CFF6015" w14:textId="77777777" w:rsidR="00115682" w:rsidRPr="00B72016" w:rsidRDefault="00115682" w:rsidP="00B9626B">
      <w:pPr>
        <w:rPr>
          <w:lang w:val="x-none" w:eastAsia="x-none"/>
        </w:rPr>
      </w:pPr>
      <w:r w:rsidRPr="00B72016">
        <w:rPr>
          <w:lang w:val="x-none" w:eastAsia="x-none"/>
        </w:rPr>
        <w:t xml:space="preserve">This list explains what the </w:t>
      </w:r>
      <w:r w:rsidRPr="00B72016">
        <w:rPr>
          <w:rStyle w:val="Strong"/>
          <w:lang w:val="x-none" w:eastAsia="x-none"/>
        </w:rPr>
        <w:t>bold</w:t>
      </w:r>
      <w:r w:rsidRPr="00B72016">
        <w:rPr>
          <w:lang w:val="x-none" w:eastAsia="x-none"/>
        </w:rPr>
        <w:t xml:space="preserve"> words in this document mean.</w:t>
      </w:r>
    </w:p>
    <w:p w14:paraId="74F71956" w14:textId="77777777" w:rsidR="00B9626B" w:rsidRPr="00B9626B" w:rsidRDefault="00B9626B" w:rsidP="00B9626B">
      <w:pPr>
        <w:pStyle w:val="WordList"/>
      </w:pPr>
      <w:r w:rsidRPr="00B9626B">
        <w:t>Funding periods</w:t>
      </w:r>
    </w:p>
    <w:p w14:paraId="4693E03E" w14:textId="77777777" w:rsidR="00B9626B" w:rsidRDefault="00B9626B" w:rsidP="00B9626B">
      <w:r>
        <w:t>F</w:t>
      </w:r>
      <w:r w:rsidRPr="00723B4B">
        <w:t>unding period</w:t>
      </w:r>
      <w:r>
        <w:t>s tell you:</w:t>
      </w:r>
    </w:p>
    <w:p w14:paraId="320E88DC" w14:textId="77777777" w:rsidR="00B9626B" w:rsidRDefault="00B9626B" w:rsidP="0038776F">
      <w:pPr>
        <w:pStyle w:val="ListParagraph"/>
        <w:numPr>
          <w:ilvl w:val="0"/>
          <w:numId w:val="36"/>
        </w:numPr>
      </w:pPr>
      <w:r>
        <w:t>how long your funding needs to last</w:t>
      </w:r>
    </w:p>
    <w:p w14:paraId="72A52DB2" w14:textId="77777777" w:rsidR="00B9626B" w:rsidRPr="00137138" w:rsidRDefault="00B9626B" w:rsidP="0038776F">
      <w:pPr>
        <w:pStyle w:val="ListParagraph"/>
        <w:numPr>
          <w:ilvl w:val="0"/>
          <w:numId w:val="36"/>
        </w:numPr>
      </w:pPr>
      <w:r>
        <w:t>when you can start using more funding.</w:t>
      </w:r>
    </w:p>
    <w:p w14:paraId="45D6F455" w14:textId="77777777" w:rsidR="00B9626B" w:rsidRPr="00B9626B" w:rsidRDefault="00B9626B" w:rsidP="00B9626B">
      <w:pPr>
        <w:pStyle w:val="WordList"/>
      </w:pPr>
      <w:r w:rsidRPr="00B9626B">
        <w:t>NDIS funding</w:t>
      </w:r>
    </w:p>
    <w:p w14:paraId="626845A8" w14:textId="77777777" w:rsidR="00B9626B" w:rsidRPr="008E4686" w:rsidRDefault="00B9626B" w:rsidP="00B9626B">
      <w:pPr>
        <w:keepNext/>
        <w:rPr>
          <w:b/>
          <w:bCs/>
        </w:rPr>
      </w:pPr>
      <w:r w:rsidRPr="00214F68">
        <w:t>NDIS funding</w:t>
      </w:r>
      <w:r w:rsidRPr="00C75160">
        <w:t xml:space="preserve"> is the money from your </w:t>
      </w:r>
      <w:r>
        <w:t xml:space="preserve">NDIS </w:t>
      </w:r>
      <w:r w:rsidRPr="009D3014">
        <w:t>plan</w:t>
      </w:r>
      <w:r>
        <w:rPr>
          <w:rFonts w:ascii="Calibri" w:hAnsi="Calibri" w:cs="Calibri"/>
        </w:rPr>
        <w:t xml:space="preserve"> </w:t>
      </w:r>
      <w:r w:rsidRPr="00C75160">
        <w:t>that pays for the supports you need.</w:t>
      </w:r>
    </w:p>
    <w:p w14:paraId="554523A2" w14:textId="77777777" w:rsidR="00B9626B" w:rsidRPr="00B9626B" w:rsidRDefault="00B9626B" w:rsidP="00B9626B">
      <w:pPr>
        <w:pStyle w:val="WordList"/>
      </w:pPr>
      <w:r w:rsidRPr="00B9626B">
        <w:t>Plan reassessment</w:t>
      </w:r>
    </w:p>
    <w:p w14:paraId="5874E361" w14:textId="77777777" w:rsidR="00B9626B" w:rsidRPr="00025033" w:rsidRDefault="00B9626B" w:rsidP="00B9626B">
      <w:pPr>
        <w:rPr>
          <w:b/>
          <w:bCs/>
          <w:spacing w:val="-2"/>
        </w:rPr>
      </w:pPr>
      <w:r w:rsidRPr="00025033">
        <w:rPr>
          <w:spacing w:val="-2"/>
        </w:rPr>
        <w:t>When we do a plan reassessment, we check to see if the supports in your plan still work well for</w:t>
      </w:r>
      <w:r>
        <w:rPr>
          <w:spacing w:val="-2"/>
        </w:rPr>
        <w:t> </w:t>
      </w:r>
      <w:r w:rsidRPr="00025033">
        <w:rPr>
          <w:spacing w:val="-2"/>
        </w:rPr>
        <w:t>you.</w:t>
      </w:r>
    </w:p>
    <w:p w14:paraId="0A99C7F7" w14:textId="4D8C6C16" w:rsidR="00B9626B" w:rsidRPr="00FA5B54" w:rsidRDefault="00B9626B" w:rsidP="00FA5B54">
      <w:pPr>
        <w:spacing w:before="5520"/>
        <w:rPr>
          <w:rFonts w:cs="Arial"/>
          <w:szCs w:val="28"/>
        </w:rPr>
      </w:pPr>
      <w:r w:rsidRPr="00B9626B">
        <w:rPr>
          <w:rFonts w:cs="Arial"/>
          <w:szCs w:val="28"/>
        </w:rPr>
        <w:t>The Information Access Group cre</w:t>
      </w:r>
      <w:r w:rsidRPr="00B9626B">
        <w:rPr>
          <w:rStyle w:val="EndnoteTextChar"/>
          <w:rFonts w:ascii="Arial" w:hAnsi="Arial" w:cs="Arial"/>
          <w:sz w:val="28"/>
          <w:szCs w:val="28"/>
        </w:rPr>
        <w:t xml:space="preserve">ated this </w:t>
      </w:r>
      <w:r w:rsidR="00CE224A">
        <w:rPr>
          <w:rStyle w:val="EndnoteTextChar"/>
          <w:rFonts w:ascii="Arial" w:hAnsi="Arial" w:cs="Arial"/>
          <w:sz w:val="28"/>
          <w:szCs w:val="28"/>
        </w:rPr>
        <w:t xml:space="preserve">text-only </w:t>
      </w:r>
      <w:r w:rsidRPr="00B9626B">
        <w:rPr>
          <w:rStyle w:val="EndnoteTextChar"/>
          <w:rFonts w:ascii="Arial" w:hAnsi="Arial" w:cs="Arial"/>
          <w:sz w:val="28"/>
          <w:szCs w:val="28"/>
        </w:rPr>
        <w:t>Easy Read document</w:t>
      </w:r>
      <w:r w:rsidRPr="00B9626B">
        <w:rPr>
          <w:rFonts w:cs="Arial"/>
          <w:szCs w:val="28"/>
        </w:rPr>
        <w:t xml:space="preserve">. For any enquiries, please visit </w:t>
      </w:r>
      <w:hyperlink r:id="rId17" w:history="1">
        <w:r w:rsidRPr="00B9626B">
          <w:rPr>
            <w:rStyle w:val="Hyperlink"/>
            <w:rFonts w:cs="Arial"/>
            <w:szCs w:val="28"/>
          </w:rPr>
          <w:t>www.informationaccessgroup.com</w:t>
        </w:r>
      </w:hyperlink>
      <w:r w:rsidRPr="00B9626B">
        <w:rPr>
          <w:rFonts w:cs="Arial"/>
          <w:szCs w:val="28"/>
        </w:rPr>
        <w:t>. Quote job number 6268.</w:t>
      </w:r>
      <w:bookmarkEnd w:id="90"/>
      <w:bookmarkEnd w:id="91"/>
    </w:p>
    <w:sectPr w:rsidR="00B9626B" w:rsidRPr="00FA5B54" w:rsidSect="00E310D5">
      <w:footerReference w:type="default" r:id="rId18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5A224D" w14:textId="77777777" w:rsidR="00204DA7" w:rsidRDefault="00204DA7" w:rsidP="00134CC3">
      <w:pPr>
        <w:spacing w:before="0" w:after="0" w:line="240" w:lineRule="auto"/>
      </w:pPr>
      <w:r>
        <w:separator/>
      </w:r>
    </w:p>
  </w:endnote>
  <w:endnote w:type="continuationSeparator" w:id="0">
    <w:p w14:paraId="5F1A576F" w14:textId="77777777" w:rsidR="00204DA7" w:rsidRDefault="00204DA7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5DAFC5B1" w14:textId="77777777" w:rsidR="00204DA7" w:rsidRDefault="00204DA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2000603030000020004"/>
    <w:charset w:val="00"/>
    <w:family w:val="auto"/>
    <w:pitch w:val="variable"/>
    <w:sig w:usb0="A00000AF" w:usb1="40000048" w:usb2="00000000" w:usb3="00000000" w:csb0="0000019B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color w:val="auto"/>
      </w:rPr>
      <w:id w:val="-228544750"/>
      <w:docPartObj>
        <w:docPartGallery w:val="Page Numbers (Bottom of Page)"/>
        <w:docPartUnique/>
      </w:docPartObj>
    </w:sdtPr>
    <w:sdtEndPr/>
    <w:sdtContent>
      <w:sdt>
        <w:sdtPr>
          <w:rPr>
            <w:color w:val="auto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1527838" w14:textId="2EF146A9" w:rsidR="00B9626B" w:rsidRPr="00B9626B" w:rsidRDefault="00B9626B">
            <w:pPr>
              <w:pStyle w:val="Footer"/>
              <w:rPr>
                <w:color w:val="auto"/>
              </w:rPr>
            </w:pPr>
            <w:r w:rsidRPr="00B9626B">
              <w:rPr>
                <w:color w:val="auto"/>
              </w:rPr>
              <w:t xml:space="preserve">Page </w:t>
            </w:r>
            <w:r w:rsidRPr="00B9626B">
              <w:rPr>
                <w:b/>
                <w:bCs/>
                <w:color w:val="auto"/>
                <w:sz w:val="24"/>
                <w:szCs w:val="24"/>
              </w:rPr>
              <w:fldChar w:fldCharType="begin"/>
            </w:r>
            <w:r w:rsidRPr="00B9626B">
              <w:rPr>
                <w:b/>
                <w:bCs/>
                <w:color w:val="auto"/>
              </w:rPr>
              <w:instrText xml:space="preserve"> PAGE </w:instrText>
            </w:r>
            <w:r w:rsidRPr="00B9626B">
              <w:rPr>
                <w:b/>
                <w:bCs/>
                <w:color w:val="auto"/>
                <w:sz w:val="24"/>
                <w:szCs w:val="24"/>
              </w:rPr>
              <w:fldChar w:fldCharType="separate"/>
            </w:r>
            <w:r w:rsidRPr="00B9626B">
              <w:rPr>
                <w:b/>
                <w:bCs/>
                <w:color w:val="auto"/>
              </w:rPr>
              <w:t>2</w:t>
            </w:r>
            <w:r w:rsidRPr="00B9626B">
              <w:rPr>
                <w:b/>
                <w:bCs/>
                <w:color w:val="auto"/>
                <w:sz w:val="24"/>
                <w:szCs w:val="24"/>
              </w:rPr>
              <w:fldChar w:fldCharType="end"/>
            </w:r>
            <w:r w:rsidRPr="00B9626B">
              <w:rPr>
                <w:color w:val="auto"/>
              </w:rPr>
              <w:t xml:space="preserve"> of </w:t>
            </w:r>
            <w:r w:rsidRPr="00B9626B">
              <w:rPr>
                <w:b/>
                <w:bCs/>
                <w:color w:val="auto"/>
                <w:sz w:val="24"/>
                <w:szCs w:val="24"/>
              </w:rPr>
              <w:fldChar w:fldCharType="begin"/>
            </w:r>
            <w:r w:rsidRPr="00B9626B">
              <w:rPr>
                <w:b/>
                <w:bCs/>
                <w:color w:val="auto"/>
              </w:rPr>
              <w:instrText xml:space="preserve"> NUMPAGES  </w:instrText>
            </w:r>
            <w:r w:rsidRPr="00B9626B">
              <w:rPr>
                <w:b/>
                <w:bCs/>
                <w:color w:val="auto"/>
                <w:sz w:val="24"/>
                <w:szCs w:val="24"/>
              </w:rPr>
              <w:fldChar w:fldCharType="separate"/>
            </w:r>
            <w:r w:rsidRPr="00B9626B">
              <w:rPr>
                <w:b/>
                <w:bCs/>
                <w:color w:val="auto"/>
              </w:rPr>
              <w:t>2</w:t>
            </w:r>
            <w:r w:rsidRPr="00B9626B">
              <w:rPr>
                <w:b/>
                <w:bCs/>
                <w:color w:val="auto"/>
                <w:sz w:val="24"/>
                <w:szCs w:val="24"/>
              </w:rPr>
              <w:fldChar w:fldCharType="end"/>
            </w:r>
          </w:p>
        </w:sdtContent>
      </w:sdt>
    </w:sdtContent>
  </w:sdt>
  <w:p w14:paraId="3EABB319" w14:textId="40B24146" w:rsidR="00384C4C" w:rsidRPr="00B9626B" w:rsidRDefault="00384C4C" w:rsidP="000749C5">
    <w:pPr>
      <w:pStyle w:val="Footer"/>
      <w:rPr>
        <w:color w:val="aut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F9C566" w14:textId="77777777" w:rsidR="00204DA7" w:rsidRDefault="00204DA7" w:rsidP="00134CC3">
      <w:pPr>
        <w:spacing w:before="0" w:after="0" w:line="240" w:lineRule="auto"/>
      </w:pPr>
      <w:r>
        <w:separator/>
      </w:r>
    </w:p>
  </w:footnote>
  <w:footnote w:type="continuationSeparator" w:id="0">
    <w:p w14:paraId="4EF990B9" w14:textId="77777777" w:rsidR="00204DA7" w:rsidRDefault="00204DA7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2E8444AE" w14:textId="77777777" w:rsidR="00204DA7" w:rsidRDefault="00204DA7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1B0AE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13647C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5F4CAC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3076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F52A6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C188A8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ABE6F1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63EF15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E6CE3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8E061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301BE"/>
    <w:multiLevelType w:val="hybridMultilevel"/>
    <w:tmpl w:val="09B60D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A03E48"/>
    <w:multiLevelType w:val="hybridMultilevel"/>
    <w:tmpl w:val="0BE6C464"/>
    <w:lvl w:ilvl="0" w:tplc="9918DA32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12" w15:restartNumberingAfterBreak="0">
    <w:nsid w:val="09E959A6"/>
    <w:multiLevelType w:val="hybridMultilevel"/>
    <w:tmpl w:val="04EC2E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C42F5"/>
    <w:multiLevelType w:val="hybridMultilevel"/>
    <w:tmpl w:val="F1EEC7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2C1FF3"/>
    <w:multiLevelType w:val="hybridMultilevel"/>
    <w:tmpl w:val="BD749BFC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4653A8"/>
    <w:multiLevelType w:val="hybridMultilevel"/>
    <w:tmpl w:val="41DE5A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FE23BB"/>
    <w:multiLevelType w:val="hybridMultilevel"/>
    <w:tmpl w:val="FE6ABAB6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8" w15:restartNumberingAfterBreak="0">
    <w:nsid w:val="2C091B55"/>
    <w:multiLevelType w:val="hybridMultilevel"/>
    <w:tmpl w:val="5FF6BE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167A3F"/>
    <w:multiLevelType w:val="hybridMultilevel"/>
    <w:tmpl w:val="27A8A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7C6F40"/>
    <w:multiLevelType w:val="hybridMultilevel"/>
    <w:tmpl w:val="73C81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705FC6"/>
    <w:multiLevelType w:val="hybridMultilevel"/>
    <w:tmpl w:val="EC2270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023678"/>
    <w:multiLevelType w:val="hybridMultilevel"/>
    <w:tmpl w:val="CE1EF9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B63D78"/>
    <w:multiLevelType w:val="hybridMultilevel"/>
    <w:tmpl w:val="EF0ADD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6E1AA5"/>
    <w:multiLevelType w:val="hybridMultilevel"/>
    <w:tmpl w:val="BEA0B44A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2757DC"/>
    <w:multiLevelType w:val="hybridMultilevel"/>
    <w:tmpl w:val="A6E8A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3705996"/>
    <w:multiLevelType w:val="hybridMultilevel"/>
    <w:tmpl w:val="19FACB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785D34"/>
    <w:multiLevelType w:val="hybridMultilevel"/>
    <w:tmpl w:val="AF9458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E65324"/>
    <w:multiLevelType w:val="hybridMultilevel"/>
    <w:tmpl w:val="BA16816C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9864CD7"/>
    <w:multiLevelType w:val="hybridMultilevel"/>
    <w:tmpl w:val="D7E88D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3D3CEF"/>
    <w:multiLevelType w:val="hybridMultilevel"/>
    <w:tmpl w:val="9A1822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AF25942"/>
    <w:multiLevelType w:val="hybridMultilevel"/>
    <w:tmpl w:val="E1CE43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6A565D"/>
    <w:multiLevelType w:val="hybridMultilevel"/>
    <w:tmpl w:val="EB3CF948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BF37302"/>
    <w:multiLevelType w:val="hybridMultilevel"/>
    <w:tmpl w:val="D8EA11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883249"/>
    <w:multiLevelType w:val="hybridMultilevel"/>
    <w:tmpl w:val="B52A9A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4DA72B4"/>
    <w:multiLevelType w:val="hybridMultilevel"/>
    <w:tmpl w:val="58FE7A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5D15E9"/>
    <w:multiLevelType w:val="hybridMultilevel"/>
    <w:tmpl w:val="680059AC"/>
    <w:lvl w:ilvl="0" w:tplc="0C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7" w15:restartNumberingAfterBreak="0">
    <w:nsid w:val="5DCA59D8"/>
    <w:multiLevelType w:val="hybridMultilevel"/>
    <w:tmpl w:val="BBA09EA8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E0942B4"/>
    <w:multiLevelType w:val="hybridMultilevel"/>
    <w:tmpl w:val="67D2633A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5EC6309"/>
    <w:multiLevelType w:val="hybridMultilevel"/>
    <w:tmpl w:val="3F9A4528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4328C8"/>
    <w:multiLevelType w:val="hybridMultilevel"/>
    <w:tmpl w:val="90C8C9F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EDC4D61"/>
    <w:multiLevelType w:val="hybridMultilevel"/>
    <w:tmpl w:val="9A5E6F88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E920AE"/>
    <w:multiLevelType w:val="hybridMultilevel"/>
    <w:tmpl w:val="745C7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135627">
    <w:abstractNumId w:val="17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702" w:hanging="567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851" w:hanging="851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16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5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2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6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960" w:hanging="360"/>
        </w:pPr>
        <w:rPr>
          <w:rFonts w:hint="default"/>
        </w:rPr>
      </w:lvl>
    </w:lvlOverride>
  </w:num>
  <w:num w:numId="2" w16cid:durableId="1847287188">
    <w:abstractNumId w:val="17"/>
  </w:num>
  <w:num w:numId="3" w16cid:durableId="1378508539">
    <w:abstractNumId w:val="21"/>
  </w:num>
  <w:num w:numId="4" w16cid:durableId="1411193776">
    <w:abstractNumId w:val="27"/>
  </w:num>
  <w:num w:numId="5" w16cid:durableId="600139131">
    <w:abstractNumId w:val="29"/>
  </w:num>
  <w:num w:numId="6" w16cid:durableId="1448769346">
    <w:abstractNumId w:val="13"/>
  </w:num>
  <w:num w:numId="7" w16cid:durableId="1432553618">
    <w:abstractNumId w:val="12"/>
  </w:num>
  <w:num w:numId="8" w16cid:durableId="866530531">
    <w:abstractNumId w:val="34"/>
  </w:num>
  <w:num w:numId="9" w16cid:durableId="731537923">
    <w:abstractNumId w:val="31"/>
  </w:num>
  <w:num w:numId="10" w16cid:durableId="1072628501">
    <w:abstractNumId w:val="22"/>
  </w:num>
  <w:num w:numId="11" w16cid:durableId="1476025134">
    <w:abstractNumId w:val="30"/>
  </w:num>
  <w:num w:numId="12" w16cid:durableId="1228344057">
    <w:abstractNumId w:val="25"/>
  </w:num>
  <w:num w:numId="13" w16cid:durableId="1250315755">
    <w:abstractNumId w:val="20"/>
  </w:num>
  <w:num w:numId="14" w16cid:durableId="1669557155">
    <w:abstractNumId w:val="33"/>
  </w:num>
  <w:num w:numId="15" w16cid:durableId="1825773317">
    <w:abstractNumId w:val="35"/>
  </w:num>
  <w:num w:numId="16" w16cid:durableId="1590651778">
    <w:abstractNumId w:val="15"/>
  </w:num>
  <w:num w:numId="17" w16cid:durableId="1317732520">
    <w:abstractNumId w:val="36"/>
  </w:num>
  <w:num w:numId="18" w16cid:durableId="1033074267">
    <w:abstractNumId w:val="9"/>
  </w:num>
  <w:num w:numId="19" w16cid:durableId="1407260136">
    <w:abstractNumId w:val="7"/>
  </w:num>
  <w:num w:numId="20" w16cid:durableId="1250120575">
    <w:abstractNumId w:val="6"/>
  </w:num>
  <w:num w:numId="21" w16cid:durableId="940724878">
    <w:abstractNumId w:val="5"/>
  </w:num>
  <w:num w:numId="22" w16cid:durableId="286663662">
    <w:abstractNumId w:val="4"/>
  </w:num>
  <w:num w:numId="23" w16cid:durableId="852063123">
    <w:abstractNumId w:val="8"/>
  </w:num>
  <w:num w:numId="24" w16cid:durableId="312488493">
    <w:abstractNumId w:val="3"/>
  </w:num>
  <w:num w:numId="25" w16cid:durableId="735199701">
    <w:abstractNumId w:val="2"/>
  </w:num>
  <w:num w:numId="26" w16cid:durableId="1443110775">
    <w:abstractNumId w:val="1"/>
  </w:num>
  <w:num w:numId="27" w16cid:durableId="848905488">
    <w:abstractNumId w:val="0"/>
  </w:num>
  <w:num w:numId="28" w16cid:durableId="14306295">
    <w:abstractNumId w:val="23"/>
  </w:num>
  <w:num w:numId="29" w16cid:durableId="1715810370">
    <w:abstractNumId w:val="40"/>
  </w:num>
  <w:num w:numId="30" w16cid:durableId="1737121140">
    <w:abstractNumId w:val="19"/>
  </w:num>
  <w:num w:numId="31" w16cid:durableId="1739471908">
    <w:abstractNumId w:val="18"/>
  </w:num>
  <w:num w:numId="32" w16cid:durableId="1029641067">
    <w:abstractNumId w:val="26"/>
  </w:num>
  <w:num w:numId="33" w16cid:durableId="1502505057">
    <w:abstractNumId w:val="42"/>
  </w:num>
  <w:num w:numId="34" w16cid:durableId="412119356">
    <w:abstractNumId w:val="10"/>
  </w:num>
  <w:num w:numId="35" w16cid:durableId="1499079697">
    <w:abstractNumId w:val="37"/>
  </w:num>
  <w:num w:numId="36" w16cid:durableId="412749213">
    <w:abstractNumId w:val="41"/>
  </w:num>
  <w:num w:numId="37" w16cid:durableId="1224483234">
    <w:abstractNumId w:val="11"/>
  </w:num>
  <w:num w:numId="38" w16cid:durableId="930314845">
    <w:abstractNumId w:val="14"/>
  </w:num>
  <w:num w:numId="39" w16cid:durableId="755708225">
    <w:abstractNumId w:val="24"/>
  </w:num>
  <w:num w:numId="40" w16cid:durableId="1901675272">
    <w:abstractNumId w:val="28"/>
  </w:num>
  <w:num w:numId="41" w16cid:durableId="1223638108">
    <w:abstractNumId w:val="39"/>
  </w:num>
  <w:num w:numId="42" w16cid:durableId="113596500">
    <w:abstractNumId w:val="38"/>
  </w:num>
  <w:num w:numId="43" w16cid:durableId="1630698381">
    <w:abstractNumId w:val="16"/>
  </w:num>
  <w:num w:numId="44" w16cid:durableId="1655373948">
    <w:abstractNumId w:val="3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revisionView w:inkAnnotation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204DA7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50A6"/>
    <w:rsid w:val="00016EEB"/>
    <w:rsid w:val="00017C44"/>
    <w:rsid w:val="0002090D"/>
    <w:rsid w:val="00020BF2"/>
    <w:rsid w:val="00020CAC"/>
    <w:rsid w:val="000236B5"/>
    <w:rsid w:val="00025033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8EF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1B36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3CAC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E6C29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205D"/>
    <w:rsid w:val="0010475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3CE3"/>
    <w:rsid w:val="00114898"/>
    <w:rsid w:val="00115336"/>
    <w:rsid w:val="00115682"/>
    <w:rsid w:val="001156E7"/>
    <w:rsid w:val="00115BCF"/>
    <w:rsid w:val="001179C2"/>
    <w:rsid w:val="00117AEC"/>
    <w:rsid w:val="001207BF"/>
    <w:rsid w:val="00120A79"/>
    <w:rsid w:val="00120C33"/>
    <w:rsid w:val="00120EEC"/>
    <w:rsid w:val="00121AC6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1635"/>
    <w:rsid w:val="00132D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C3A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7927"/>
    <w:rsid w:val="001711FF"/>
    <w:rsid w:val="00172E58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33CD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43B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4DA7"/>
    <w:rsid w:val="002063BC"/>
    <w:rsid w:val="002101E1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4F68"/>
    <w:rsid w:val="00214FA3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C90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5C8"/>
    <w:rsid w:val="00260DCD"/>
    <w:rsid w:val="002611B8"/>
    <w:rsid w:val="00261363"/>
    <w:rsid w:val="002616A6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3AD"/>
    <w:rsid w:val="00280401"/>
    <w:rsid w:val="00281080"/>
    <w:rsid w:val="00281094"/>
    <w:rsid w:val="002810CB"/>
    <w:rsid w:val="00281194"/>
    <w:rsid w:val="00281643"/>
    <w:rsid w:val="00282503"/>
    <w:rsid w:val="00282B45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096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552C"/>
    <w:rsid w:val="002D55B1"/>
    <w:rsid w:val="002D5F7E"/>
    <w:rsid w:val="002D61B7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5050"/>
    <w:rsid w:val="002F637F"/>
    <w:rsid w:val="002F7283"/>
    <w:rsid w:val="002F79D1"/>
    <w:rsid w:val="002F7AA8"/>
    <w:rsid w:val="00300FF6"/>
    <w:rsid w:val="003015C0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329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B69"/>
    <w:rsid w:val="00364E77"/>
    <w:rsid w:val="00365437"/>
    <w:rsid w:val="00365F18"/>
    <w:rsid w:val="00366A3D"/>
    <w:rsid w:val="00366D0C"/>
    <w:rsid w:val="00367F2B"/>
    <w:rsid w:val="00370A3B"/>
    <w:rsid w:val="00370B82"/>
    <w:rsid w:val="00371083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8CA"/>
    <w:rsid w:val="003809AE"/>
    <w:rsid w:val="00381BAC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8776F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49B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101C"/>
    <w:rsid w:val="003F12F9"/>
    <w:rsid w:val="003F1C1D"/>
    <w:rsid w:val="003F204C"/>
    <w:rsid w:val="003F24C7"/>
    <w:rsid w:val="003F2984"/>
    <w:rsid w:val="003F37DD"/>
    <w:rsid w:val="003F3AEC"/>
    <w:rsid w:val="003F426C"/>
    <w:rsid w:val="003F437C"/>
    <w:rsid w:val="003F5ED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7142"/>
    <w:rsid w:val="004273B8"/>
    <w:rsid w:val="0043055A"/>
    <w:rsid w:val="00430640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4635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4AF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2C02"/>
    <w:rsid w:val="004835A1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597D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111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1DA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414B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0826"/>
    <w:rsid w:val="005512D2"/>
    <w:rsid w:val="0055235E"/>
    <w:rsid w:val="00552A6A"/>
    <w:rsid w:val="00552E16"/>
    <w:rsid w:val="0055311F"/>
    <w:rsid w:val="005537E1"/>
    <w:rsid w:val="00554C01"/>
    <w:rsid w:val="00554C98"/>
    <w:rsid w:val="0055553B"/>
    <w:rsid w:val="00555650"/>
    <w:rsid w:val="00555EFD"/>
    <w:rsid w:val="005568D0"/>
    <w:rsid w:val="00557779"/>
    <w:rsid w:val="0055794C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12A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9F4"/>
    <w:rsid w:val="00590B90"/>
    <w:rsid w:val="00590CA6"/>
    <w:rsid w:val="005912FB"/>
    <w:rsid w:val="00592746"/>
    <w:rsid w:val="0059275C"/>
    <w:rsid w:val="005935CA"/>
    <w:rsid w:val="005937F4"/>
    <w:rsid w:val="00594D50"/>
    <w:rsid w:val="00595805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47B8"/>
    <w:rsid w:val="005B4CA3"/>
    <w:rsid w:val="005B4F1E"/>
    <w:rsid w:val="005B583C"/>
    <w:rsid w:val="005B6E92"/>
    <w:rsid w:val="005C0434"/>
    <w:rsid w:val="005C14D8"/>
    <w:rsid w:val="005C2896"/>
    <w:rsid w:val="005C2C45"/>
    <w:rsid w:val="005C3A36"/>
    <w:rsid w:val="005C48A1"/>
    <w:rsid w:val="005C519C"/>
    <w:rsid w:val="005C568E"/>
    <w:rsid w:val="005C593D"/>
    <w:rsid w:val="005C5E7C"/>
    <w:rsid w:val="005D013E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0CAD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1D0E"/>
    <w:rsid w:val="0063244F"/>
    <w:rsid w:val="0063260E"/>
    <w:rsid w:val="006327AA"/>
    <w:rsid w:val="00632C81"/>
    <w:rsid w:val="006336B2"/>
    <w:rsid w:val="0063374F"/>
    <w:rsid w:val="00633BE9"/>
    <w:rsid w:val="0063474E"/>
    <w:rsid w:val="00634A87"/>
    <w:rsid w:val="00634CBD"/>
    <w:rsid w:val="006355FB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1F97"/>
    <w:rsid w:val="00662F08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6C80"/>
    <w:rsid w:val="006A07ED"/>
    <w:rsid w:val="006A2B35"/>
    <w:rsid w:val="006A34BF"/>
    <w:rsid w:val="006A3B43"/>
    <w:rsid w:val="006A4108"/>
    <w:rsid w:val="006A4249"/>
    <w:rsid w:val="006A4475"/>
    <w:rsid w:val="006A457E"/>
    <w:rsid w:val="006A50B3"/>
    <w:rsid w:val="006A512F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3E0B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3B4B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3D21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AAC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181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6C5D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6A58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C5C78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221A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CDB"/>
    <w:rsid w:val="007F4CF8"/>
    <w:rsid w:val="007F57BA"/>
    <w:rsid w:val="007F5F71"/>
    <w:rsid w:val="007F6129"/>
    <w:rsid w:val="007F637A"/>
    <w:rsid w:val="007F6B5E"/>
    <w:rsid w:val="007F73FE"/>
    <w:rsid w:val="007F7BF4"/>
    <w:rsid w:val="00800787"/>
    <w:rsid w:val="008007C3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6DBA"/>
    <w:rsid w:val="008171C7"/>
    <w:rsid w:val="0081767E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36E7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22B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6E1C"/>
    <w:rsid w:val="00897019"/>
    <w:rsid w:val="00897C5F"/>
    <w:rsid w:val="008A0810"/>
    <w:rsid w:val="008A16CF"/>
    <w:rsid w:val="008A17E1"/>
    <w:rsid w:val="008A210E"/>
    <w:rsid w:val="008A2EEF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0F8A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344"/>
    <w:rsid w:val="008E2429"/>
    <w:rsid w:val="008E32B5"/>
    <w:rsid w:val="008E4686"/>
    <w:rsid w:val="008E5A05"/>
    <w:rsid w:val="008E5CF3"/>
    <w:rsid w:val="008E77E2"/>
    <w:rsid w:val="008F0F52"/>
    <w:rsid w:val="008F1063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267"/>
    <w:rsid w:val="00901AED"/>
    <w:rsid w:val="00903A25"/>
    <w:rsid w:val="00904FF4"/>
    <w:rsid w:val="009056FF"/>
    <w:rsid w:val="00906890"/>
    <w:rsid w:val="00906FF7"/>
    <w:rsid w:val="00907324"/>
    <w:rsid w:val="00907488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BFF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08A"/>
    <w:rsid w:val="009632BD"/>
    <w:rsid w:val="009632DE"/>
    <w:rsid w:val="00964834"/>
    <w:rsid w:val="009648DF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9C8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2EC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3B73"/>
    <w:rsid w:val="009A416E"/>
    <w:rsid w:val="009A44FE"/>
    <w:rsid w:val="009A474C"/>
    <w:rsid w:val="009A5071"/>
    <w:rsid w:val="009A72C5"/>
    <w:rsid w:val="009B005A"/>
    <w:rsid w:val="009B2E1E"/>
    <w:rsid w:val="009B3499"/>
    <w:rsid w:val="009B3DBC"/>
    <w:rsid w:val="009B3E1B"/>
    <w:rsid w:val="009B3EEE"/>
    <w:rsid w:val="009B5861"/>
    <w:rsid w:val="009B5953"/>
    <w:rsid w:val="009B6614"/>
    <w:rsid w:val="009B6711"/>
    <w:rsid w:val="009B6EB2"/>
    <w:rsid w:val="009B7026"/>
    <w:rsid w:val="009B72B9"/>
    <w:rsid w:val="009B7780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37E3"/>
    <w:rsid w:val="009C4106"/>
    <w:rsid w:val="009C5D0B"/>
    <w:rsid w:val="009C6CC7"/>
    <w:rsid w:val="009C775F"/>
    <w:rsid w:val="009D031E"/>
    <w:rsid w:val="009D3014"/>
    <w:rsid w:val="009D5D3D"/>
    <w:rsid w:val="009D5D81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E7EB2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7A5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0F6E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12EF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1EF1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7DA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75D6"/>
    <w:rsid w:val="00A57F4A"/>
    <w:rsid w:val="00A612A7"/>
    <w:rsid w:val="00A615BE"/>
    <w:rsid w:val="00A61730"/>
    <w:rsid w:val="00A617B5"/>
    <w:rsid w:val="00A62558"/>
    <w:rsid w:val="00A6375D"/>
    <w:rsid w:val="00A645AF"/>
    <w:rsid w:val="00A646E2"/>
    <w:rsid w:val="00A6653F"/>
    <w:rsid w:val="00A674B2"/>
    <w:rsid w:val="00A70368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4C13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972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1FB3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175C3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89A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1BA6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63B"/>
    <w:rsid w:val="00B528D0"/>
    <w:rsid w:val="00B52C0C"/>
    <w:rsid w:val="00B52C57"/>
    <w:rsid w:val="00B531EA"/>
    <w:rsid w:val="00B549FC"/>
    <w:rsid w:val="00B55325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05DD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5EE6"/>
    <w:rsid w:val="00B76040"/>
    <w:rsid w:val="00B76B44"/>
    <w:rsid w:val="00B808DD"/>
    <w:rsid w:val="00B80CA6"/>
    <w:rsid w:val="00B81124"/>
    <w:rsid w:val="00B81FFE"/>
    <w:rsid w:val="00B82062"/>
    <w:rsid w:val="00B825C9"/>
    <w:rsid w:val="00B82728"/>
    <w:rsid w:val="00B8325E"/>
    <w:rsid w:val="00B839DD"/>
    <w:rsid w:val="00B84AD2"/>
    <w:rsid w:val="00B8619E"/>
    <w:rsid w:val="00B876AA"/>
    <w:rsid w:val="00B87CBF"/>
    <w:rsid w:val="00B90127"/>
    <w:rsid w:val="00B90A3A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26B"/>
    <w:rsid w:val="00B96B22"/>
    <w:rsid w:val="00B973F2"/>
    <w:rsid w:val="00B976B5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5C3E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5FD2"/>
    <w:rsid w:val="00BC626F"/>
    <w:rsid w:val="00BC6D2A"/>
    <w:rsid w:val="00BC70FF"/>
    <w:rsid w:val="00BC78C0"/>
    <w:rsid w:val="00BC7FEF"/>
    <w:rsid w:val="00BD0080"/>
    <w:rsid w:val="00BD1044"/>
    <w:rsid w:val="00BD210F"/>
    <w:rsid w:val="00BD2E5A"/>
    <w:rsid w:val="00BD367D"/>
    <w:rsid w:val="00BD382D"/>
    <w:rsid w:val="00BD4280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59FC"/>
    <w:rsid w:val="00BE78D4"/>
    <w:rsid w:val="00BE7FFC"/>
    <w:rsid w:val="00BF1FB1"/>
    <w:rsid w:val="00BF2253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4D26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1D91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D40"/>
    <w:rsid w:val="00C94F8F"/>
    <w:rsid w:val="00C9543C"/>
    <w:rsid w:val="00C96642"/>
    <w:rsid w:val="00C973C5"/>
    <w:rsid w:val="00C97A43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533"/>
    <w:rsid w:val="00CB76E4"/>
    <w:rsid w:val="00CB7D2F"/>
    <w:rsid w:val="00CC0618"/>
    <w:rsid w:val="00CC126C"/>
    <w:rsid w:val="00CC248A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0B0D"/>
    <w:rsid w:val="00CE224A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7AC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37FBF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4140"/>
    <w:rsid w:val="00D748B0"/>
    <w:rsid w:val="00D7490F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9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6B90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27E"/>
    <w:rsid w:val="00E1181C"/>
    <w:rsid w:val="00E11AAC"/>
    <w:rsid w:val="00E12122"/>
    <w:rsid w:val="00E12155"/>
    <w:rsid w:val="00E12E82"/>
    <w:rsid w:val="00E12FBC"/>
    <w:rsid w:val="00E13E1D"/>
    <w:rsid w:val="00E13F9C"/>
    <w:rsid w:val="00E13F9E"/>
    <w:rsid w:val="00E14B56"/>
    <w:rsid w:val="00E15E35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7BE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50343"/>
    <w:rsid w:val="00E513CD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2FE3"/>
    <w:rsid w:val="00E93D9D"/>
    <w:rsid w:val="00E93E47"/>
    <w:rsid w:val="00E94BB8"/>
    <w:rsid w:val="00E95911"/>
    <w:rsid w:val="00E95C9F"/>
    <w:rsid w:val="00E9616A"/>
    <w:rsid w:val="00E968B7"/>
    <w:rsid w:val="00E976B1"/>
    <w:rsid w:val="00E97A84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6FBA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5A8F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0A2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34B"/>
    <w:rsid w:val="00F619ED"/>
    <w:rsid w:val="00F61FB8"/>
    <w:rsid w:val="00F627B6"/>
    <w:rsid w:val="00F63238"/>
    <w:rsid w:val="00F632B1"/>
    <w:rsid w:val="00F63497"/>
    <w:rsid w:val="00F63982"/>
    <w:rsid w:val="00F6445B"/>
    <w:rsid w:val="00F64870"/>
    <w:rsid w:val="00F65BCE"/>
    <w:rsid w:val="00F662C7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90983"/>
    <w:rsid w:val="00F91A79"/>
    <w:rsid w:val="00F942A7"/>
    <w:rsid w:val="00F94C76"/>
    <w:rsid w:val="00F97007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4C9"/>
    <w:rsid w:val="00FA5B3E"/>
    <w:rsid w:val="00FA5B54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2F0E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6352E2C1"/>
  <w15:docId w15:val="{8BD6B6B1-4ED9-48CA-A604-1B9AC543C7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626B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626B"/>
    <w:pPr>
      <w:keepNext/>
      <w:keepLines/>
      <w:tabs>
        <w:tab w:val="left" w:pos="5655"/>
      </w:tabs>
      <w:spacing w:before="600"/>
      <w:outlineLvl w:val="0"/>
    </w:pPr>
    <w:rPr>
      <w:rFonts w:cs="Times New Roman"/>
      <w:b/>
      <w:bCs/>
      <w:noProof/>
      <w:sz w:val="48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CE224A"/>
    <w:pPr>
      <w:keepNext/>
      <w:keepLines/>
      <w:tabs>
        <w:tab w:val="left" w:pos="5655"/>
      </w:tabs>
      <w:spacing w:before="60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CE224A"/>
    <w:pPr>
      <w:keepNext/>
      <w:spacing w:before="600"/>
      <w:outlineLvl w:val="2"/>
    </w:pPr>
    <w:rPr>
      <w:rFonts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9626B"/>
    <w:rPr>
      <w:rFonts w:ascii="Arial" w:hAnsi="Arial"/>
      <w:b/>
      <w:bCs/>
      <w:noProof/>
      <w:sz w:val="48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CE224A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B9626B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B9626B"/>
    <w:rPr>
      <w:rFonts w:ascii="Arial" w:hAnsi="Arial"/>
      <w:b w:val="0"/>
      <w:color w:val="6B2976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CE224A"/>
    <w:rPr>
      <w:rFonts w:ascii="Arial" w:hAnsi="Arial"/>
      <w:b/>
      <w:color w:val="000000" w:themeColor="text1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CE224A"/>
    <w:rPr>
      <w:rFonts w:ascii="Arial" w:hAnsi="Arial"/>
      <w:b/>
      <w:bCs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0A3CAC"/>
    <w:pPr>
      <w:pBdr>
        <w:bottom w:val="single" w:sz="8" w:space="1" w:color="6B2976"/>
        <w:between w:val="single" w:sz="8" w:space="1" w:color="6B2976"/>
      </w:pBdr>
      <w:tabs>
        <w:tab w:val="right" w:pos="9323"/>
      </w:tabs>
      <w:spacing w:before="840" w:after="0"/>
    </w:pPr>
    <w:rPr>
      <w:noProof/>
    </w:rPr>
  </w:style>
  <w:style w:type="paragraph" w:styleId="TOC2">
    <w:name w:val="toc 2"/>
    <w:basedOn w:val="TOC1"/>
    <w:next w:val="Normal"/>
    <w:autoRedefine/>
    <w:uiPriority w:val="39"/>
    <w:unhideWhenUsed/>
    <w:rsid w:val="007F221A"/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B9626B"/>
    <w:pPr>
      <w:spacing w:after="240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B9626B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2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B9626B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B41BA6"/>
    <w:rPr>
      <w:color w:val="C5296D" w:themeColor="followedHyperlink"/>
      <w:u w:val="single"/>
    </w:rPr>
  </w:style>
  <w:style w:type="character" w:customStyle="1" w:styleId="Statstyle">
    <w:name w:val="Stat style"/>
    <w:basedOn w:val="DefaultParagraphFont"/>
    <w:uiPriority w:val="1"/>
    <w:qFormat/>
    <w:rsid w:val="00B9626B"/>
    <w:rPr>
      <w:rFonts w:ascii="Arial" w:hAnsi="Arial"/>
      <w:b/>
      <w:color w:val="000000" w:themeColor="text1"/>
      <w:spacing w:val="0"/>
      <w:position w:val="-4"/>
      <w:sz w:val="36"/>
    </w:rPr>
  </w:style>
  <w:style w:type="paragraph" w:customStyle="1" w:styleId="WordList">
    <w:name w:val="Word List"/>
    <w:basedOn w:val="Normal"/>
    <w:qFormat/>
    <w:rsid w:val="00B9626B"/>
    <w:pPr>
      <w:spacing w:before="240"/>
    </w:pPr>
    <w:rPr>
      <w:b/>
      <w:color w:val="6B297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41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1020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686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57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811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795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2852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599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9711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23247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8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0553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63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85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5500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718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dis.gov.au/changes-ndis-legislation" TargetMode="External"/><Relationship Id="rId13" Type="http://schemas.openxmlformats.org/officeDocument/2006/relationships/hyperlink" Target="https://www.facebook.com/NDISAus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hyperlink" Target="http://www.informationaccessgroup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ndis.gov.au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/about-us/newsletter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au.linkedin.com/company/national-disability-insurance-agency" TargetMode="External"/><Relationship Id="rId10" Type="http://schemas.openxmlformats.org/officeDocument/2006/relationships/hyperlink" Target="http://www.ndis.gov.au/changes-ndis-legislation/%20frequently-asked-questions-about-legislation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ourguidelines.ndis.gov.au/would-we-fund-it/what-does-ndis-fund" TargetMode="External"/><Relationship Id="rId14" Type="http://schemas.openxmlformats.org/officeDocument/2006/relationships/hyperlink" Target="https://www.instagram.com/ndis_australia/?hl=en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1157384FB854B0298BAB602283462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E47D03-1E71-4EF5-B75D-EDDCC44F5FC8}"/>
      </w:docPartPr>
      <w:docPartBody>
        <w:p w:rsidR="00FD1FCB" w:rsidRDefault="00FD1FCB">
          <w:pPr>
            <w:pStyle w:val="B1157384FB854B0298BAB60228346284"/>
          </w:pPr>
          <w:r w:rsidRPr="00020BF2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2000603030000020004"/>
    <w:charset w:val="00"/>
    <w:family w:val="auto"/>
    <w:pitch w:val="variable"/>
    <w:sig w:usb0="A00000AF" w:usb1="40000048" w:usb2="00000000" w:usb3="00000000" w:csb0="0000019B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1FCB"/>
    <w:rsid w:val="00137C3A"/>
    <w:rsid w:val="00214FA3"/>
    <w:rsid w:val="003F101C"/>
    <w:rsid w:val="0055794C"/>
    <w:rsid w:val="00595805"/>
    <w:rsid w:val="00662F08"/>
    <w:rsid w:val="00953BFF"/>
    <w:rsid w:val="009912EC"/>
    <w:rsid w:val="00A477DA"/>
    <w:rsid w:val="00AD4C13"/>
    <w:rsid w:val="00CB7533"/>
    <w:rsid w:val="00CE0B0D"/>
    <w:rsid w:val="00FD1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B1157384FB854B0298BAB60228346284">
    <w:name w:val="B1157384FB854B0298BAB6022834628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0</Pages>
  <Words>1107</Words>
  <Characters>5373</Characters>
  <Application>Microsoft Office Word</Application>
  <DocSecurity>0</DocSecurity>
  <Lines>316</Lines>
  <Paragraphs>1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orting you to manage your NDIS funding</vt:lpstr>
    </vt:vector>
  </TitlesOfParts>
  <Company>Hewlett-Packard</Company>
  <LinksUpToDate>false</LinksUpToDate>
  <CharactersWithSpaces>6295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you to manage your NDIS funding</dc:title>
  <dc:subject/>
  <dc:creator>National Disability Insurance Agency</dc:creator>
  <cp:keywords/>
  <dc:description/>
  <cp:lastModifiedBy>David Murray</cp:lastModifiedBy>
  <cp:revision>9</cp:revision>
  <cp:lastPrinted>2019-09-17T06:26:00Z</cp:lastPrinted>
  <dcterms:created xsi:type="dcterms:W3CDTF">2025-05-16T05:05:00Z</dcterms:created>
  <dcterms:modified xsi:type="dcterms:W3CDTF">2025-05-19T04:07:00Z</dcterms:modified>
</cp:coreProperties>
</file>